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28985" w14:textId="45D0D024" w:rsidR="00371A51" w:rsidRDefault="007A5126" w:rsidP="00C20C77">
      <w:pPr>
        <w:pStyle w:val="Heading1"/>
      </w:pPr>
      <w:r>
        <w:rPr>
          <w:noProof/>
        </w:rPr>
        <w:drawing>
          <wp:inline distT="0" distB="0" distL="0" distR="0" wp14:anchorId="76CDBDE8" wp14:editId="086CC6C2">
            <wp:extent cx="2543200" cy="2019300"/>
            <wp:effectExtent l="0" t="0" r="9525"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flogo.png"/>
                    <pic:cNvPicPr/>
                  </pic:nvPicPr>
                  <pic:blipFill rotWithShape="1">
                    <a:blip r:embed="rId7" cstate="print">
                      <a:extLst>
                        <a:ext uri="{28A0092B-C50C-407E-A947-70E740481C1C}">
                          <a14:useLocalDpi xmlns:a14="http://schemas.microsoft.com/office/drawing/2010/main" val="0"/>
                        </a:ext>
                      </a:extLst>
                    </a:blip>
                    <a:srcRect l="9936" t="9295" r="9936" b="27083"/>
                    <a:stretch/>
                  </pic:blipFill>
                  <pic:spPr bwMode="auto">
                    <a:xfrm>
                      <a:off x="0" y="0"/>
                      <a:ext cx="2566984" cy="2038185"/>
                    </a:xfrm>
                    <a:prstGeom prst="rect">
                      <a:avLst/>
                    </a:prstGeom>
                    <a:ln>
                      <a:noFill/>
                    </a:ln>
                    <a:extLst>
                      <a:ext uri="{53640926-AAD7-44D8-BBD7-CCE9431645EC}">
                        <a14:shadowObscured xmlns:a14="http://schemas.microsoft.com/office/drawing/2010/main"/>
                      </a:ext>
                    </a:extLst>
                  </pic:spPr>
                </pic:pic>
              </a:graphicData>
            </a:graphic>
          </wp:inline>
        </w:drawing>
      </w:r>
    </w:p>
    <w:p w14:paraId="0E279BF1" w14:textId="4598ED1D" w:rsidR="003B6021" w:rsidRPr="00E24C9F" w:rsidRDefault="00C20C77" w:rsidP="00E24C9F">
      <w:pPr>
        <w:pStyle w:val="Heading1"/>
        <w:spacing w:after="240"/>
        <w:rPr>
          <w:b/>
          <w:bCs/>
          <w:sz w:val="36"/>
          <w:szCs w:val="36"/>
        </w:rPr>
      </w:pPr>
      <w:r w:rsidRPr="00E24C9F">
        <w:rPr>
          <w:b/>
          <w:bCs/>
          <w:sz w:val="36"/>
          <w:szCs w:val="36"/>
        </w:rPr>
        <w:t>GENERAL ELIGIBILITY CRITERIA</w:t>
      </w:r>
    </w:p>
    <w:p w14:paraId="209631F0" w14:textId="554DB643" w:rsidR="003B6021" w:rsidRPr="007A5126" w:rsidRDefault="003B6021" w:rsidP="00E24C9F">
      <w:pPr>
        <w:pStyle w:val="ListParagraph"/>
      </w:pPr>
      <w:r w:rsidRPr="007A5126">
        <w:t xml:space="preserve">Persons or horses to be formally and publicly recognized in the Saskatchewan Horse Federation Hall of Fame must have, in the course of their residence in Saskatchewan, promoted growth and awareness of the role of the horse in our culture, agricultural history, industry, </w:t>
      </w:r>
      <w:r w:rsidR="001F34AB" w:rsidRPr="007A5126">
        <w:t xml:space="preserve">or </w:t>
      </w:r>
      <w:r w:rsidRPr="007A5126">
        <w:t xml:space="preserve">equestrian sport. </w:t>
      </w:r>
    </w:p>
    <w:p w14:paraId="3D067F4E" w14:textId="77777777" w:rsidR="003B6021" w:rsidRPr="007A5126" w:rsidRDefault="003B6021" w:rsidP="00E24C9F">
      <w:pPr>
        <w:pStyle w:val="ListParagraph"/>
      </w:pPr>
      <w:r w:rsidRPr="007A5126">
        <w:t>Candidates are NOT required to be or have been members of the Saskatchewan Horse Federation.</w:t>
      </w:r>
    </w:p>
    <w:p w14:paraId="3D4EB93D" w14:textId="77777777" w:rsidR="003B6021" w:rsidRPr="007A5126" w:rsidRDefault="003B6021" w:rsidP="00E24C9F">
      <w:pPr>
        <w:pStyle w:val="ListParagraph"/>
      </w:pPr>
      <w:r w:rsidRPr="007A5126">
        <w:t>Candidates for induction may be an individual, a family, or a horse and have made a unique contribution beyond the local level. The acts for which they are recognized must have benefited the industry and sport on a Provincial level at least.  National or International contributions enhance eligibility.</w:t>
      </w:r>
    </w:p>
    <w:p w14:paraId="10253434" w14:textId="77777777" w:rsidR="003B6021" w:rsidRPr="00591C9B" w:rsidRDefault="003B6021" w:rsidP="00E24C9F">
      <w:pPr>
        <w:pStyle w:val="ListParagraph"/>
        <w:rPr>
          <w:u w:val="single"/>
        </w:rPr>
      </w:pPr>
      <w:r w:rsidRPr="007A5126">
        <w:t>This form must be used for nominations and may have a maximum of three one-page support letters attached.  Please provide a list of possible sponsors to cover the cost of the $250.00 Induction Fee.  (</w:t>
      </w:r>
      <w:r w:rsidRPr="00E24C9F">
        <w:rPr>
          <w:u w:val="single"/>
        </w:rPr>
        <w:t>Do not remit the $250.00 nomination fee with the application. You will be contacted by the SHF Hall of Fame Committee</w:t>
      </w:r>
      <w:r w:rsidRPr="007A5126">
        <w:t xml:space="preserve">). The fee covers the cost of induction respecting such things as framing, printing, preparation of the citation plaque, two complimentary Inductee’s tickets to the induction ceremony, program brochures and correspondence regarding the induction ceremony.  </w:t>
      </w:r>
      <w:r w:rsidRPr="00591C9B">
        <w:rPr>
          <w:u w:val="single"/>
        </w:rPr>
        <w:t xml:space="preserve">Please do not advise the nominee of your application to avoid disappointment if not approved. </w:t>
      </w:r>
    </w:p>
    <w:p w14:paraId="7E505699" w14:textId="77777777" w:rsidR="003B6021" w:rsidRPr="007A5126" w:rsidRDefault="003B6021" w:rsidP="00E24C9F">
      <w:pPr>
        <w:pStyle w:val="ListParagraph"/>
      </w:pPr>
      <w:r w:rsidRPr="007A5126">
        <w:t>Nominations for individuals, couples or families will be considered for induction using the same criteria.  The case must be made however that couples or members of the family have contributed equally to the accomplishments.</w:t>
      </w:r>
    </w:p>
    <w:p w14:paraId="26646C24" w14:textId="19CD3687" w:rsidR="00451FF1" w:rsidRPr="007A5126" w:rsidRDefault="003B6021" w:rsidP="00E24C9F">
      <w:pPr>
        <w:pStyle w:val="ListParagraph"/>
      </w:pPr>
      <w:r w:rsidRPr="007A5126">
        <w:t xml:space="preserve">Nominations will be kept on file and reconsidered for up to two additional years.  The nominator may submit additional information prior to the </w:t>
      </w:r>
      <w:r w:rsidR="00DE7405">
        <w:t xml:space="preserve">October  </w:t>
      </w:r>
      <w:bookmarkStart w:id="0" w:name="_GoBack"/>
      <w:bookmarkEnd w:id="0"/>
      <w:r w:rsidRPr="007A5126">
        <w:t>31 deadline in each of the subsequent two years.  After being considered for three years, a new application will be required.</w:t>
      </w:r>
    </w:p>
    <w:p w14:paraId="4839B0C5" w14:textId="6F880C7D" w:rsidR="00451FF1" w:rsidRDefault="003B6021" w:rsidP="00E24C9F">
      <w:pPr>
        <w:pStyle w:val="ListParagraph"/>
      </w:pPr>
      <w:r w:rsidRPr="007A5126">
        <w:t xml:space="preserve">Nominations must be received by midnight </w:t>
      </w:r>
      <w:r w:rsidR="00DE7405">
        <w:t xml:space="preserve">October </w:t>
      </w:r>
      <w:r w:rsidR="00451FF1">
        <w:t>31</w:t>
      </w:r>
      <w:r w:rsidRPr="007A5126">
        <w:t xml:space="preserve"> to be evaluated for the following year.</w:t>
      </w:r>
      <w:r w:rsidR="00451FF1">
        <w:t xml:space="preserve"> </w:t>
      </w:r>
    </w:p>
    <w:p w14:paraId="71FA5CE8" w14:textId="2CCB1B81" w:rsidR="00451FF1" w:rsidRDefault="00451FF1" w:rsidP="00451FF1">
      <w:pPr>
        <w:spacing w:after="160" w:line="259" w:lineRule="auto"/>
      </w:pPr>
      <w:r>
        <w:br w:type="page"/>
      </w:r>
    </w:p>
    <w:p w14:paraId="3707A973" w14:textId="683F56E5" w:rsidR="00E67239" w:rsidRDefault="00E67239" w:rsidP="00451FF1">
      <w:r>
        <w:lastRenderedPageBreak/>
        <w:t>1. Nominee Information (Please attach a list for family nomination)</w:t>
      </w:r>
      <w:r w:rsidR="004C578E">
        <w:t xml:space="preserve">. For Equine Nominations, </w:t>
      </w:r>
      <w:r w:rsidR="003A5506">
        <w:t>skip to step</w:t>
      </w:r>
      <w:r w:rsidR="004C578E">
        <w:t xml:space="preserve"> </w:t>
      </w:r>
      <w:r w:rsidR="003A5506">
        <w:t>#</w:t>
      </w:r>
      <w:r w:rsidR="004C578E">
        <w:t>4.</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2"/>
        <w:gridCol w:w="151"/>
        <w:gridCol w:w="393"/>
        <w:gridCol w:w="81"/>
        <w:gridCol w:w="3613"/>
        <w:gridCol w:w="740"/>
        <w:gridCol w:w="579"/>
        <w:gridCol w:w="1383"/>
        <w:gridCol w:w="2328"/>
      </w:tblGrid>
      <w:tr w:rsidR="00F10B40" w14:paraId="4164235B" w14:textId="77777777" w:rsidTr="00C87D60">
        <w:tc>
          <w:tcPr>
            <w:tcW w:w="713" w:type="pct"/>
            <w:gridSpan w:val="4"/>
          </w:tcPr>
          <w:p w14:paraId="28FFC890" w14:textId="77777777" w:rsidR="00F10B40" w:rsidRDefault="00F10B40" w:rsidP="001D3B07">
            <w:pPr>
              <w:pStyle w:val="FormFields"/>
            </w:pPr>
            <w:r>
              <w:t>First Name</w:t>
            </w:r>
          </w:p>
        </w:tc>
        <w:tc>
          <w:tcPr>
            <w:tcW w:w="1792" w:type="pct"/>
            <w:tcBorders>
              <w:bottom w:val="single" w:sz="4" w:space="0" w:color="auto"/>
            </w:tcBorders>
          </w:tcPr>
          <w:p w14:paraId="77BDF900" w14:textId="77777777" w:rsidR="00F10B40" w:rsidRDefault="00F10B40" w:rsidP="001D3B07">
            <w:pPr>
              <w:pStyle w:val="FormFields"/>
            </w:pPr>
          </w:p>
        </w:tc>
        <w:tc>
          <w:tcPr>
            <w:tcW w:w="654" w:type="pct"/>
            <w:gridSpan w:val="2"/>
          </w:tcPr>
          <w:p w14:paraId="4E067A26" w14:textId="77777777" w:rsidR="00F10B40" w:rsidRDefault="00F10B40" w:rsidP="001D3B07">
            <w:pPr>
              <w:pStyle w:val="FormFields"/>
            </w:pPr>
            <w:r>
              <w:t>Last Name</w:t>
            </w:r>
          </w:p>
        </w:tc>
        <w:tc>
          <w:tcPr>
            <w:tcW w:w="1840" w:type="pct"/>
            <w:gridSpan w:val="2"/>
            <w:tcBorders>
              <w:bottom w:val="single" w:sz="4" w:space="0" w:color="auto"/>
            </w:tcBorders>
          </w:tcPr>
          <w:p w14:paraId="6988D51A" w14:textId="77777777" w:rsidR="00F10B40" w:rsidRDefault="00F10B40" w:rsidP="001D3B07">
            <w:pPr>
              <w:pStyle w:val="FormFields"/>
            </w:pPr>
          </w:p>
        </w:tc>
      </w:tr>
      <w:tr w:rsidR="00F10B40" w14:paraId="01C22BC1" w14:textId="77777777" w:rsidTr="00C87D60">
        <w:tc>
          <w:tcPr>
            <w:tcW w:w="673" w:type="pct"/>
            <w:gridSpan w:val="3"/>
          </w:tcPr>
          <w:p w14:paraId="39AD3CE4" w14:textId="77777777" w:rsidR="00F10B40" w:rsidRDefault="00F10B40" w:rsidP="001D3B07">
            <w:pPr>
              <w:pStyle w:val="FormFields"/>
            </w:pPr>
            <w:r>
              <w:t>Year of Birth</w:t>
            </w:r>
          </w:p>
        </w:tc>
        <w:tc>
          <w:tcPr>
            <w:tcW w:w="1832" w:type="pct"/>
            <w:gridSpan w:val="2"/>
            <w:tcBorders>
              <w:bottom w:val="single" w:sz="4" w:space="0" w:color="auto"/>
            </w:tcBorders>
          </w:tcPr>
          <w:p w14:paraId="4605C0B5" w14:textId="77777777" w:rsidR="00F10B40" w:rsidRDefault="00F10B40" w:rsidP="001D3B07">
            <w:pPr>
              <w:pStyle w:val="FormFields"/>
            </w:pPr>
          </w:p>
        </w:tc>
        <w:tc>
          <w:tcPr>
            <w:tcW w:w="1340" w:type="pct"/>
            <w:gridSpan w:val="3"/>
          </w:tcPr>
          <w:p w14:paraId="65BEBD56" w14:textId="77777777" w:rsidR="00F10B40" w:rsidRDefault="00F10B40" w:rsidP="001D3B07">
            <w:pPr>
              <w:pStyle w:val="FormFields"/>
            </w:pPr>
            <w:r>
              <w:t>(If Deceased) Year of Death</w:t>
            </w:r>
          </w:p>
        </w:tc>
        <w:tc>
          <w:tcPr>
            <w:tcW w:w="1154" w:type="pct"/>
            <w:tcBorders>
              <w:bottom w:val="single" w:sz="4" w:space="0" w:color="auto"/>
            </w:tcBorders>
          </w:tcPr>
          <w:p w14:paraId="6172876C" w14:textId="77777777" w:rsidR="00F10B40" w:rsidRDefault="00F10B40" w:rsidP="001D3B07">
            <w:pPr>
              <w:pStyle w:val="FormFields"/>
            </w:pPr>
          </w:p>
        </w:tc>
      </w:tr>
      <w:tr w:rsidR="00F10B40" w14:paraId="00828F0D" w14:textId="77777777" w:rsidTr="001D3B07">
        <w:tc>
          <w:tcPr>
            <w:tcW w:w="478" w:type="pct"/>
            <w:gridSpan w:val="2"/>
          </w:tcPr>
          <w:p w14:paraId="111545B6" w14:textId="77777777" w:rsidR="00F10B40" w:rsidRDefault="00F10B40" w:rsidP="001D3B07">
            <w:pPr>
              <w:pStyle w:val="FormFields"/>
            </w:pPr>
            <w:r>
              <w:t>Address</w:t>
            </w:r>
          </w:p>
        </w:tc>
        <w:tc>
          <w:tcPr>
            <w:tcW w:w="4522" w:type="pct"/>
            <w:gridSpan w:val="7"/>
            <w:tcBorders>
              <w:bottom w:val="single" w:sz="4" w:space="0" w:color="auto"/>
            </w:tcBorders>
          </w:tcPr>
          <w:p w14:paraId="78200C3E" w14:textId="77777777" w:rsidR="00F10B40" w:rsidRDefault="00F10B40" w:rsidP="001D3B07">
            <w:pPr>
              <w:pStyle w:val="FormFields"/>
            </w:pPr>
          </w:p>
        </w:tc>
      </w:tr>
      <w:tr w:rsidR="00F10B40" w14:paraId="11B4A875" w14:textId="77777777" w:rsidTr="006C365F">
        <w:tc>
          <w:tcPr>
            <w:tcW w:w="403" w:type="pct"/>
          </w:tcPr>
          <w:p w14:paraId="7DB333D4" w14:textId="77777777" w:rsidR="00F10B40" w:rsidRDefault="00F10B40" w:rsidP="001D3B07">
            <w:pPr>
              <w:pStyle w:val="FormFields"/>
            </w:pPr>
            <w:r>
              <w:t>Phone</w:t>
            </w:r>
          </w:p>
        </w:tc>
        <w:tc>
          <w:tcPr>
            <w:tcW w:w="2102" w:type="pct"/>
            <w:gridSpan w:val="4"/>
            <w:tcBorders>
              <w:bottom w:val="single" w:sz="4" w:space="0" w:color="auto"/>
            </w:tcBorders>
          </w:tcPr>
          <w:p w14:paraId="5ED8404E" w14:textId="77777777" w:rsidR="00F10B40" w:rsidRDefault="00F10B40" w:rsidP="001D3B07">
            <w:pPr>
              <w:pStyle w:val="FormFields"/>
            </w:pPr>
          </w:p>
        </w:tc>
        <w:tc>
          <w:tcPr>
            <w:tcW w:w="367" w:type="pct"/>
          </w:tcPr>
          <w:p w14:paraId="2927C695" w14:textId="77777777" w:rsidR="00F10B40" w:rsidRDefault="00F10B40" w:rsidP="001D3B07">
            <w:pPr>
              <w:pStyle w:val="FormFields"/>
            </w:pPr>
            <w:r>
              <w:t>Email</w:t>
            </w:r>
          </w:p>
        </w:tc>
        <w:tc>
          <w:tcPr>
            <w:tcW w:w="2127" w:type="pct"/>
            <w:gridSpan w:val="3"/>
            <w:tcBorders>
              <w:bottom w:val="single" w:sz="4" w:space="0" w:color="auto"/>
            </w:tcBorders>
          </w:tcPr>
          <w:p w14:paraId="75F9F839" w14:textId="77777777" w:rsidR="00F10B40" w:rsidRDefault="00F10B40" w:rsidP="001D3B07">
            <w:pPr>
              <w:pStyle w:val="FormFields"/>
            </w:pPr>
          </w:p>
        </w:tc>
      </w:tr>
    </w:tbl>
    <w:p w14:paraId="34043E09" w14:textId="77777777" w:rsidR="00F10B40" w:rsidRDefault="00F10B40"/>
    <w:p w14:paraId="3FA2E4C9" w14:textId="3D8E236A" w:rsidR="007A5126" w:rsidRDefault="00606547" w:rsidP="00E67239">
      <w:r>
        <w:t xml:space="preserve">2. </w:t>
      </w:r>
      <w:r w:rsidR="00E67239">
        <w:t>Provide name and contact information of two family members or others who can be contacted confidentially pertaining to the nomin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
        <w:gridCol w:w="959"/>
        <w:gridCol w:w="183"/>
        <w:gridCol w:w="3965"/>
        <w:gridCol w:w="738"/>
        <w:gridCol w:w="3855"/>
      </w:tblGrid>
      <w:tr w:rsidR="007A5126" w14:paraId="334751A9" w14:textId="77777777" w:rsidTr="009866E9">
        <w:tc>
          <w:tcPr>
            <w:tcW w:w="188" w:type="pct"/>
          </w:tcPr>
          <w:p w14:paraId="2771EDCF" w14:textId="77777777" w:rsidR="007A5126" w:rsidRDefault="007A5126" w:rsidP="009866E9">
            <w:pPr>
              <w:pStyle w:val="FormFields"/>
            </w:pPr>
            <w:r>
              <w:t>ii.</w:t>
            </w:r>
          </w:p>
        </w:tc>
        <w:tc>
          <w:tcPr>
            <w:tcW w:w="567" w:type="pct"/>
            <w:gridSpan w:val="2"/>
          </w:tcPr>
          <w:p w14:paraId="58BCF08B" w14:textId="77777777" w:rsidR="007A5126" w:rsidRDefault="007A5126" w:rsidP="009866E9">
            <w:pPr>
              <w:pStyle w:val="FormFields"/>
            </w:pPr>
            <w:r>
              <w:t>Name</w:t>
            </w:r>
          </w:p>
        </w:tc>
        <w:tc>
          <w:tcPr>
            <w:tcW w:w="4244" w:type="pct"/>
            <w:gridSpan w:val="3"/>
            <w:tcBorders>
              <w:bottom w:val="single" w:sz="4" w:space="0" w:color="auto"/>
            </w:tcBorders>
          </w:tcPr>
          <w:p w14:paraId="6364F63C" w14:textId="77777777" w:rsidR="007A5126" w:rsidRDefault="007A5126" w:rsidP="009866E9">
            <w:pPr>
              <w:pStyle w:val="FormFields"/>
            </w:pPr>
          </w:p>
        </w:tc>
      </w:tr>
      <w:tr w:rsidR="007A5126" w14:paraId="20E651EE" w14:textId="77777777" w:rsidTr="009866E9">
        <w:tc>
          <w:tcPr>
            <w:tcW w:w="188" w:type="pct"/>
          </w:tcPr>
          <w:p w14:paraId="52148F85" w14:textId="77777777" w:rsidR="007A5126" w:rsidRDefault="007A5126" w:rsidP="009866E9">
            <w:pPr>
              <w:pStyle w:val="FormFields"/>
            </w:pPr>
          </w:p>
        </w:tc>
        <w:tc>
          <w:tcPr>
            <w:tcW w:w="476" w:type="pct"/>
          </w:tcPr>
          <w:p w14:paraId="79D2B3F6" w14:textId="77777777" w:rsidR="007A5126" w:rsidRDefault="007A5126" w:rsidP="009866E9">
            <w:pPr>
              <w:pStyle w:val="FormFields"/>
            </w:pPr>
            <w:r>
              <w:t>Address</w:t>
            </w:r>
          </w:p>
        </w:tc>
        <w:tc>
          <w:tcPr>
            <w:tcW w:w="4336" w:type="pct"/>
            <w:gridSpan w:val="4"/>
            <w:tcBorders>
              <w:bottom w:val="single" w:sz="4" w:space="0" w:color="auto"/>
            </w:tcBorders>
          </w:tcPr>
          <w:p w14:paraId="234ECB9F" w14:textId="77777777" w:rsidR="007A5126" w:rsidRDefault="007A5126" w:rsidP="009866E9">
            <w:pPr>
              <w:pStyle w:val="FormFields"/>
            </w:pPr>
          </w:p>
        </w:tc>
      </w:tr>
      <w:tr w:rsidR="007A5126" w14:paraId="15B78C4D" w14:textId="77777777" w:rsidTr="009866E9">
        <w:tc>
          <w:tcPr>
            <w:tcW w:w="188" w:type="pct"/>
          </w:tcPr>
          <w:p w14:paraId="3EE1CFA8" w14:textId="77777777" w:rsidR="007A5126" w:rsidRDefault="007A5126" w:rsidP="009866E9">
            <w:pPr>
              <w:pStyle w:val="FormFields"/>
            </w:pPr>
          </w:p>
        </w:tc>
        <w:tc>
          <w:tcPr>
            <w:tcW w:w="567" w:type="pct"/>
            <w:gridSpan w:val="2"/>
          </w:tcPr>
          <w:p w14:paraId="77E842B5" w14:textId="77777777" w:rsidR="007A5126" w:rsidRDefault="007A5126" w:rsidP="009866E9">
            <w:pPr>
              <w:pStyle w:val="FormFields"/>
            </w:pPr>
            <w:r>
              <w:t>Phone</w:t>
            </w:r>
          </w:p>
        </w:tc>
        <w:tc>
          <w:tcPr>
            <w:tcW w:w="1967" w:type="pct"/>
            <w:tcBorders>
              <w:bottom w:val="single" w:sz="4" w:space="0" w:color="auto"/>
            </w:tcBorders>
          </w:tcPr>
          <w:p w14:paraId="2454226D" w14:textId="77777777" w:rsidR="007A5126" w:rsidRDefault="007A5126" w:rsidP="009866E9">
            <w:pPr>
              <w:pStyle w:val="FormFields"/>
            </w:pPr>
          </w:p>
        </w:tc>
        <w:tc>
          <w:tcPr>
            <w:tcW w:w="366" w:type="pct"/>
          </w:tcPr>
          <w:p w14:paraId="4AB96F10" w14:textId="77777777" w:rsidR="007A5126" w:rsidRDefault="007A5126" w:rsidP="009866E9">
            <w:pPr>
              <w:pStyle w:val="FormFields"/>
            </w:pPr>
            <w:r>
              <w:t>Email</w:t>
            </w:r>
          </w:p>
        </w:tc>
        <w:tc>
          <w:tcPr>
            <w:tcW w:w="1911" w:type="pct"/>
            <w:tcBorders>
              <w:bottom w:val="single" w:sz="4" w:space="0" w:color="auto"/>
            </w:tcBorders>
          </w:tcPr>
          <w:p w14:paraId="46E68CE2" w14:textId="77777777" w:rsidR="007A5126" w:rsidRDefault="007A5126" w:rsidP="009866E9">
            <w:pPr>
              <w:pStyle w:val="FormFields"/>
            </w:pPr>
          </w:p>
        </w:tc>
      </w:tr>
    </w:tbl>
    <w:p w14:paraId="41C39644" w14:textId="77777777" w:rsidR="007A5126" w:rsidRDefault="007A5126" w:rsidP="00E6723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
        <w:gridCol w:w="959"/>
        <w:gridCol w:w="183"/>
        <w:gridCol w:w="3965"/>
        <w:gridCol w:w="738"/>
        <w:gridCol w:w="3855"/>
      </w:tblGrid>
      <w:tr w:rsidR="00251904" w14:paraId="2A67D08B" w14:textId="77777777" w:rsidTr="00C87D60">
        <w:tc>
          <w:tcPr>
            <w:tcW w:w="188" w:type="pct"/>
          </w:tcPr>
          <w:p w14:paraId="01A37D37" w14:textId="2A6C2E5E" w:rsidR="00251904" w:rsidRDefault="00A5692F" w:rsidP="000F5AC7">
            <w:pPr>
              <w:pStyle w:val="FormFields"/>
            </w:pPr>
            <w:r>
              <w:t>ii.</w:t>
            </w:r>
          </w:p>
        </w:tc>
        <w:tc>
          <w:tcPr>
            <w:tcW w:w="567" w:type="pct"/>
            <w:gridSpan w:val="2"/>
          </w:tcPr>
          <w:p w14:paraId="2E2F7C43" w14:textId="331D2F11" w:rsidR="00251904" w:rsidRDefault="00251904" w:rsidP="000F5AC7">
            <w:pPr>
              <w:pStyle w:val="FormFields"/>
            </w:pPr>
            <w:r>
              <w:t>Name</w:t>
            </w:r>
          </w:p>
        </w:tc>
        <w:tc>
          <w:tcPr>
            <w:tcW w:w="4244" w:type="pct"/>
            <w:gridSpan w:val="3"/>
            <w:tcBorders>
              <w:bottom w:val="single" w:sz="4" w:space="0" w:color="auto"/>
            </w:tcBorders>
          </w:tcPr>
          <w:p w14:paraId="6EBED7C0" w14:textId="77777777" w:rsidR="00251904" w:rsidRDefault="00251904" w:rsidP="000F5AC7">
            <w:pPr>
              <w:pStyle w:val="FormFields"/>
            </w:pPr>
          </w:p>
        </w:tc>
      </w:tr>
      <w:tr w:rsidR="00251904" w14:paraId="58C6A41C" w14:textId="77777777" w:rsidTr="00C87D60">
        <w:tc>
          <w:tcPr>
            <w:tcW w:w="188" w:type="pct"/>
          </w:tcPr>
          <w:p w14:paraId="4EA2EB0A" w14:textId="77777777" w:rsidR="00251904" w:rsidRDefault="00251904" w:rsidP="000F5AC7">
            <w:pPr>
              <w:pStyle w:val="FormFields"/>
            </w:pPr>
          </w:p>
        </w:tc>
        <w:tc>
          <w:tcPr>
            <w:tcW w:w="476" w:type="pct"/>
          </w:tcPr>
          <w:p w14:paraId="6BB83EA2" w14:textId="78076462" w:rsidR="00251904" w:rsidRDefault="00251904" w:rsidP="000F5AC7">
            <w:pPr>
              <w:pStyle w:val="FormFields"/>
            </w:pPr>
            <w:r>
              <w:t>Address</w:t>
            </w:r>
          </w:p>
        </w:tc>
        <w:tc>
          <w:tcPr>
            <w:tcW w:w="4336" w:type="pct"/>
            <w:gridSpan w:val="4"/>
            <w:tcBorders>
              <w:bottom w:val="single" w:sz="4" w:space="0" w:color="auto"/>
            </w:tcBorders>
          </w:tcPr>
          <w:p w14:paraId="1647BA66" w14:textId="77777777" w:rsidR="00251904" w:rsidRDefault="00251904" w:rsidP="000F5AC7">
            <w:pPr>
              <w:pStyle w:val="FormFields"/>
            </w:pPr>
          </w:p>
        </w:tc>
      </w:tr>
      <w:tr w:rsidR="00251904" w14:paraId="53C5EFF7" w14:textId="77777777" w:rsidTr="00C87D60">
        <w:tc>
          <w:tcPr>
            <w:tcW w:w="188" w:type="pct"/>
          </w:tcPr>
          <w:p w14:paraId="464E57A0" w14:textId="77777777" w:rsidR="00251904" w:rsidRDefault="00251904" w:rsidP="000F5AC7">
            <w:pPr>
              <w:pStyle w:val="FormFields"/>
            </w:pPr>
          </w:p>
        </w:tc>
        <w:tc>
          <w:tcPr>
            <w:tcW w:w="567" w:type="pct"/>
            <w:gridSpan w:val="2"/>
          </w:tcPr>
          <w:p w14:paraId="38F7ADBB" w14:textId="225231D4" w:rsidR="00251904" w:rsidRDefault="00251904" w:rsidP="000F5AC7">
            <w:pPr>
              <w:pStyle w:val="FormFields"/>
            </w:pPr>
            <w:r>
              <w:t>Phone</w:t>
            </w:r>
          </w:p>
        </w:tc>
        <w:tc>
          <w:tcPr>
            <w:tcW w:w="1967" w:type="pct"/>
            <w:tcBorders>
              <w:bottom w:val="single" w:sz="4" w:space="0" w:color="auto"/>
            </w:tcBorders>
          </w:tcPr>
          <w:p w14:paraId="10D0B601" w14:textId="77777777" w:rsidR="00251904" w:rsidRDefault="00251904" w:rsidP="000F5AC7">
            <w:pPr>
              <w:pStyle w:val="FormFields"/>
            </w:pPr>
          </w:p>
        </w:tc>
        <w:tc>
          <w:tcPr>
            <w:tcW w:w="366" w:type="pct"/>
          </w:tcPr>
          <w:p w14:paraId="31E2FA63" w14:textId="77777777" w:rsidR="00251904" w:rsidRDefault="00251904" w:rsidP="000F5AC7">
            <w:pPr>
              <w:pStyle w:val="FormFields"/>
            </w:pPr>
            <w:r>
              <w:t>Email</w:t>
            </w:r>
          </w:p>
        </w:tc>
        <w:tc>
          <w:tcPr>
            <w:tcW w:w="1911" w:type="pct"/>
            <w:tcBorders>
              <w:bottom w:val="single" w:sz="4" w:space="0" w:color="auto"/>
            </w:tcBorders>
          </w:tcPr>
          <w:p w14:paraId="6BAC8061" w14:textId="77777777" w:rsidR="00251904" w:rsidRDefault="00251904" w:rsidP="000F5AC7">
            <w:pPr>
              <w:pStyle w:val="FormFields"/>
            </w:pPr>
          </w:p>
        </w:tc>
      </w:tr>
    </w:tbl>
    <w:p w14:paraId="47C97254" w14:textId="201F9457" w:rsidR="00606547" w:rsidRDefault="00606547" w:rsidP="00E67239"/>
    <w:p w14:paraId="768A9A54" w14:textId="03303DE4" w:rsidR="00606547" w:rsidRDefault="00606547" w:rsidP="00E67239">
      <w:r>
        <w:t>3. Using the following categories, identify and list the positions held by the nominee(s). Identify the specific areas in which the nominee made a prime contribution in relation to his/her group including unique leadership qualities, innovative ideas and promoting the role of the horse in Saskatchewan.</w:t>
      </w:r>
      <w:r w:rsidR="00845A06">
        <w:t xml:space="preserve"> </w:t>
      </w:r>
    </w:p>
    <w:p w14:paraId="5191C5F3" w14:textId="4B97849A" w:rsidR="00845A06" w:rsidRDefault="00845A06" w:rsidP="00E67239">
      <w:r>
        <w:t>Complete the section(s) that best apply to your nominee(s) (Use additional pages if necess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916"/>
        <w:gridCol w:w="4934"/>
      </w:tblGrid>
      <w:tr w:rsidR="00845A06" w14:paraId="0C5F4282" w14:textId="77777777" w:rsidTr="00251904">
        <w:tc>
          <w:tcPr>
            <w:tcW w:w="4230" w:type="dxa"/>
            <w:vAlign w:val="bottom"/>
          </w:tcPr>
          <w:p w14:paraId="1BAFA38F" w14:textId="6D56C663" w:rsidR="00845A06" w:rsidRDefault="00A5692F" w:rsidP="000F5AC7">
            <w:pPr>
              <w:pStyle w:val="FormFields"/>
            </w:pPr>
            <w:r>
              <w:t>i</w:t>
            </w:r>
            <w:r w:rsidR="00251904">
              <w:t xml:space="preserve">.    </w:t>
            </w:r>
            <w:r w:rsidR="00845A06">
              <w:t>Volunteerism/Community Involvement:</w:t>
            </w:r>
          </w:p>
        </w:tc>
        <w:tc>
          <w:tcPr>
            <w:tcW w:w="5850" w:type="dxa"/>
            <w:gridSpan w:val="2"/>
            <w:tcBorders>
              <w:bottom w:val="single" w:sz="4" w:space="0" w:color="auto"/>
            </w:tcBorders>
            <w:vAlign w:val="bottom"/>
          </w:tcPr>
          <w:p w14:paraId="3C22568D" w14:textId="77777777" w:rsidR="00845A06" w:rsidRDefault="00845A06" w:rsidP="000F5AC7">
            <w:pPr>
              <w:pStyle w:val="FormFields"/>
            </w:pPr>
          </w:p>
        </w:tc>
      </w:tr>
      <w:tr w:rsidR="00845A06" w14:paraId="605D5276" w14:textId="77777777" w:rsidTr="00251904">
        <w:tc>
          <w:tcPr>
            <w:tcW w:w="5146" w:type="dxa"/>
            <w:gridSpan w:val="2"/>
            <w:tcBorders>
              <w:bottom w:val="single" w:sz="4" w:space="0" w:color="auto"/>
            </w:tcBorders>
            <w:vAlign w:val="bottom"/>
          </w:tcPr>
          <w:p w14:paraId="3D871C31" w14:textId="77777777" w:rsidR="00845A06" w:rsidRDefault="00845A06" w:rsidP="000F5AC7">
            <w:pPr>
              <w:pStyle w:val="FormFields"/>
            </w:pPr>
          </w:p>
        </w:tc>
        <w:tc>
          <w:tcPr>
            <w:tcW w:w="4934" w:type="dxa"/>
            <w:tcBorders>
              <w:bottom w:val="single" w:sz="4" w:space="0" w:color="auto"/>
            </w:tcBorders>
            <w:vAlign w:val="bottom"/>
          </w:tcPr>
          <w:p w14:paraId="035148AA" w14:textId="77777777" w:rsidR="00845A06" w:rsidRDefault="00845A06" w:rsidP="000F5AC7">
            <w:pPr>
              <w:pStyle w:val="FormFields"/>
            </w:pPr>
          </w:p>
        </w:tc>
      </w:tr>
      <w:tr w:rsidR="00845A06" w14:paraId="3C75A6A4" w14:textId="77777777" w:rsidTr="00251904">
        <w:tc>
          <w:tcPr>
            <w:tcW w:w="5146" w:type="dxa"/>
            <w:gridSpan w:val="2"/>
            <w:tcBorders>
              <w:top w:val="single" w:sz="4" w:space="0" w:color="auto"/>
              <w:bottom w:val="single" w:sz="4" w:space="0" w:color="auto"/>
            </w:tcBorders>
            <w:vAlign w:val="bottom"/>
          </w:tcPr>
          <w:p w14:paraId="77315541" w14:textId="77777777" w:rsidR="00845A06" w:rsidRDefault="00845A06" w:rsidP="000F5AC7">
            <w:pPr>
              <w:pStyle w:val="FormFields"/>
            </w:pPr>
          </w:p>
        </w:tc>
        <w:tc>
          <w:tcPr>
            <w:tcW w:w="4934" w:type="dxa"/>
            <w:tcBorders>
              <w:top w:val="single" w:sz="4" w:space="0" w:color="auto"/>
              <w:bottom w:val="single" w:sz="4" w:space="0" w:color="auto"/>
            </w:tcBorders>
            <w:vAlign w:val="bottom"/>
          </w:tcPr>
          <w:p w14:paraId="3AA08E08" w14:textId="77777777" w:rsidR="00845A06" w:rsidRDefault="00845A06" w:rsidP="000F5AC7">
            <w:pPr>
              <w:pStyle w:val="FormFields"/>
            </w:pPr>
          </w:p>
        </w:tc>
      </w:tr>
    </w:tbl>
    <w:p w14:paraId="4C88158D" w14:textId="77777777" w:rsidR="00845A06" w:rsidRPr="00451FF1" w:rsidRDefault="00845A06" w:rsidP="00E67239">
      <w:pPr>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654"/>
        <w:gridCol w:w="4996"/>
      </w:tblGrid>
      <w:tr w:rsidR="00845A06" w14:paraId="14D8FCD5" w14:textId="77777777" w:rsidTr="00251904">
        <w:tc>
          <w:tcPr>
            <w:tcW w:w="2430" w:type="dxa"/>
            <w:vAlign w:val="bottom"/>
          </w:tcPr>
          <w:p w14:paraId="6F956B84" w14:textId="371D4F0D" w:rsidR="00845A06" w:rsidRDefault="00A5692F" w:rsidP="000F5AC7">
            <w:pPr>
              <w:pStyle w:val="FormFields"/>
            </w:pPr>
            <w:r>
              <w:t>ii</w:t>
            </w:r>
            <w:r w:rsidR="00251904">
              <w:t xml:space="preserve">.    </w:t>
            </w:r>
            <w:r w:rsidR="00845A06">
              <w:t>Agricultural History:</w:t>
            </w:r>
          </w:p>
        </w:tc>
        <w:tc>
          <w:tcPr>
            <w:tcW w:w="7650" w:type="dxa"/>
            <w:gridSpan w:val="2"/>
            <w:tcBorders>
              <w:bottom w:val="single" w:sz="4" w:space="0" w:color="auto"/>
            </w:tcBorders>
            <w:vAlign w:val="bottom"/>
          </w:tcPr>
          <w:p w14:paraId="524AA641" w14:textId="77777777" w:rsidR="00845A06" w:rsidRDefault="00845A06" w:rsidP="000F5AC7">
            <w:pPr>
              <w:pStyle w:val="FormFields"/>
            </w:pPr>
          </w:p>
        </w:tc>
      </w:tr>
      <w:tr w:rsidR="00845A06" w14:paraId="454A1621" w14:textId="77777777" w:rsidTr="00251904">
        <w:tc>
          <w:tcPr>
            <w:tcW w:w="5084" w:type="dxa"/>
            <w:gridSpan w:val="2"/>
            <w:tcBorders>
              <w:bottom w:val="single" w:sz="4" w:space="0" w:color="auto"/>
            </w:tcBorders>
            <w:vAlign w:val="bottom"/>
          </w:tcPr>
          <w:p w14:paraId="63683C76" w14:textId="77777777" w:rsidR="00845A06" w:rsidRDefault="00845A06" w:rsidP="000F5AC7">
            <w:pPr>
              <w:pStyle w:val="FormFields"/>
            </w:pPr>
          </w:p>
        </w:tc>
        <w:tc>
          <w:tcPr>
            <w:tcW w:w="4996" w:type="dxa"/>
            <w:tcBorders>
              <w:bottom w:val="single" w:sz="4" w:space="0" w:color="auto"/>
            </w:tcBorders>
            <w:vAlign w:val="bottom"/>
          </w:tcPr>
          <w:p w14:paraId="30E466D7" w14:textId="77777777" w:rsidR="00845A06" w:rsidRDefault="00845A06" w:rsidP="000F5AC7">
            <w:pPr>
              <w:pStyle w:val="FormFields"/>
            </w:pPr>
          </w:p>
        </w:tc>
      </w:tr>
      <w:tr w:rsidR="00845A06" w14:paraId="15FDE0C4" w14:textId="77777777" w:rsidTr="00251904">
        <w:tc>
          <w:tcPr>
            <w:tcW w:w="5084" w:type="dxa"/>
            <w:gridSpan w:val="2"/>
            <w:tcBorders>
              <w:top w:val="single" w:sz="4" w:space="0" w:color="auto"/>
              <w:bottom w:val="single" w:sz="4" w:space="0" w:color="auto"/>
            </w:tcBorders>
            <w:vAlign w:val="bottom"/>
          </w:tcPr>
          <w:p w14:paraId="463FC987" w14:textId="77777777" w:rsidR="00845A06" w:rsidRDefault="00845A06" w:rsidP="000F5AC7">
            <w:pPr>
              <w:pStyle w:val="FormFields"/>
            </w:pPr>
          </w:p>
        </w:tc>
        <w:tc>
          <w:tcPr>
            <w:tcW w:w="4996" w:type="dxa"/>
            <w:tcBorders>
              <w:top w:val="single" w:sz="4" w:space="0" w:color="auto"/>
              <w:bottom w:val="single" w:sz="4" w:space="0" w:color="auto"/>
            </w:tcBorders>
            <w:vAlign w:val="bottom"/>
          </w:tcPr>
          <w:p w14:paraId="18231C35" w14:textId="77777777" w:rsidR="00845A06" w:rsidRDefault="00845A06" w:rsidP="000F5AC7">
            <w:pPr>
              <w:pStyle w:val="FormFields"/>
            </w:pPr>
          </w:p>
        </w:tc>
      </w:tr>
    </w:tbl>
    <w:p w14:paraId="215F55A5" w14:textId="63B3FB8F" w:rsidR="00D67CB7" w:rsidRPr="00451FF1" w:rsidRDefault="00D67CB7" w:rsidP="00E67239">
      <w:pPr>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654"/>
        <w:gridCol w:w="4986"/>
      </w:tblGrid>
      <w:tr w:rsidR="00845A06" w14:paraId="33202021" w14:textId="77777777" w:rsidTr="00251904">
        <w:tc>
          <w:tcPr>
            <w:tcW w:w="1440" w:type="dxa"/>
            <w:vAlign w:val="bottom"/>
          </w:tcPr>
          <w:p w14:paraId="7E76CAA2" w14:textId="3927E6CC" w:rsidR="00845A06" w:rsidRDefault="00A5692F" w:rsidP="000F5AC7">
            <w:pPr>
              <w:pStyle w:val="FormFields"/>
            </w:pPr>
            <w:r>
              <w:t>iii</w:t>
            </w:r>
            <w:r w:rsidR="00251904">
              <w:t xml:space="preserve">.    </w:t>
            </w:r>
            <w:r w:rsidR="00845A06">
              <w:t>Industry:</w:t>
            </w:r>
          </w:p>
        </w:tc>
        <w:tc>
          <w:tcPr>
            <w:tcW w:w="8640" w:type="dxa"/>
            <w:gridSpan w:val="2"/>
            <w:tcBorders>
              <w:bottom w:val="single" w:sz="4" w:space="0" w:color="auto"/>
            </w:tcBorders>
            <w:vAlign w:val="bottom"/>
          </w:tcPr>
          <w:p w14:paraId="2E489F9D" w14:textId="77777777" w:rsidR="00845A06" w:rsidRDefault="00845A06" w:rsidP="000F5AC7">
            <w:pPr>
              <w:pStyle w:val="FormFields"/>
            </w:pPr>
          </w:p>
        </w:tc>
      </w:tr>
      <w:tr w:rsidR="00845A06" w14:paraId="5E8D44E9" w14:textId="77777777" w:rsidTr="00251904">
        <w:tc>
          <w:tcPr>
            <w:tcW w:w="5094" w:type="dxa"/>
            <w:gridSpan w:val="2"/>
            <w:tcBorders>
              <w:bottom w:val="single" w:sz="4" w:space="0" w:color="auto"/>
            </w:tcBorders>
            <w:vAlign w:val="bottom"/>
          </w:tcPr>
          <w:p w14:paraId="727D6083" w14:textId="77777777" w:rsidR="00845A06" w:rsidRDefault="00845A06" w:rsidP="000F5AC7">
            <w:pPr>
              <w:pStyle w:val="FormFields"/>
            </w:pPr>
          </w:p>
        </w:tc>
        <w:tc>
          <w:tcPr>
            <w:tcW w:w="4986" w:type="dxa"/>
            <w:tcBorders>
              <w:bottom w:val="single" w:sz="4" w:space="0" w:color="auto"/>
            </w:tcBorders>
            <w:vAlign w:val="bottom"/>
          </w:tcPr>
          <w:p w14:paraId="4EEC6937" w14:textId="77777777" w:rsidR="00845A06" w:rsidRDefault="00845A06" w:rsidP="000F5AC7">
            <w:pPr>
              <w:pStyle w:val="FormFields"/>
            </w:pPr>
          </w:p>
        </w:tc>
      </w:tr>
      <w:tr w:rsidR="00845A06" w14:paraId="63BB51AC" w14:textId="77777777" w:rsidTr="00251904">
        <w:tc>
          <w:tcPr>
            <w:tcW w:w="5094" w:type="dxa"/>
            <w:gridSpan w:val="2"/>
            <w:tcBorders>
              <w:top w:val="single" w:sz="4" w:space="0" w:color="auto"/>
              <w:bottom w:val="single" w:sz="4" w:space="0" w:color="auto"/>
            </w:tcBorders>
            <w:vAlign w:val="bottom"/>
          </w:tcPr>
          <w:p w14:paraId="6C9987FE" w14:textId="77777777" w:rsidR="00845A06" w:rsidRDefault="00845A06" w:rsidP="000F5AC7">
            <w:pPr>
              <w:pStyle w:val="FormFields"/>
            </w:pPr>
          </w:p>
        </w:tc>
        <w:tc>
          <w:tcPr>
            <w:tcW w:w="4986" w:type="dxa"/>
            <w:tcBorders>
              <w:top w:val="single" w:sz="4" w:space="0" w:color="auto"/>
              <w:bottom w:val="single" w:sz="4" w:space="0" w:color="auto"/>
            </w:tcBorders>
            <w:vAlign w:val="bottom"/>
          </w:tcPr>
          <w:p w14:paraId="590303F2" w14:textId="77777777" w:rsidR="00845A06" w:rsidRDefault="00845A06" w:rsidP="000F5AC7">
            <w:pPr>
              <w:pStyle w:val="FormFields"/>
            </w:pPr>
          </w:p>
        </w:tc>
      </w:tr>
    </w:tbl>
    <w:p w14:paraId="0AC68F5E" w14:textId="6D88C3B2" w:rsidR="00845A06" w:rsidRPr="00451FF1" w:rsidRDefault="00845A06" w:rsidP="00E67239">
      <w:pPr>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28"/>
        <w:gridCol w:w="5002"/>
      </w:tblGrid>
      <w:tr w:rsidR="00845A06" w14:paraId="0D7547C5" w14:textId="77777777" w:rsidTr="00A5692F">
        <w:tc>
          <w:tcPr>
            <w:tcW w:w="2250" w:type="dxa"/>
            <w:vAlign w:val="bottom"/>
          </w:tcPr>
          <w:p w14:paraId="4D86BAB7" w14:textId="27760E5D" w:rsidR="00845A06" w:rsidRDefault="00A5692F" w:rsidP="000F5AC7">
            <w:pPr>
              <w:pStyle w:val="FormFields"/>
            </w:pPr>
            <w:r>
              <w:t xml:space="preserve">iv.    </w:t>
            </w:r>
            <w:r w:rsidR="00845A06">
              <w:t>Equestrian Sport:</w:t>
            </w:r>
          </w:p>
        </w:tc>
        <w:tc>
          <w:tcPr>
            <w:tcW w:w="7830" w:type="dxa"/>
            <w:gridSpan w:val="2"/>
            <w:tcBorders>
              <w:bottom w:val="single" w:sz="4" w:space="0" w:color="auto"/>
            </w:tcBorders>
            <w:vAlign w:val="bottom"/>
          </w:tcPr>
          <w:p w14:paraId="44B5CC8E" w14:textId="77777777" w:rsidR="00845A06" w:rsidRDefault="00845A06" w:rsidP="000F5AC7">
            <w:pPr>
              <w:pStyle w:val="FormFields"/>
            </w:pPr>
          </w:p>
        </w:tc>
      </w:tr>
      <w:tr w:rsidR="00845A06" w14:paraId="356ED2B6" w14:textId="77777777" w:rsidTr="00251904">
        <w:tc>
          <w:tcPr>
            <w:tcW w:w="5078" w:type="dxa"/>
            <w:gridSpan w:val="2"/>
            <w:tcBorders>
              <w:bottom w:val="single" w:sz="4" w:space="0" w:color="auto"/>
            </w:tcBorders>
            <w:vAlign w:val="bottom"/>
          </w:tcPr>
          <w:p w14:paraId="674EFE6C" w14:textId="77777777" w:rsidR="00845A06" w:rsidRDefault="00845A06" w:rsidP="000F5AC7">
            <w:pPr>
              <w:pStyle w:val="FormFields"/>
            </w:pPr>
          </w:p>
        </w:tc>
        <w:tc>
          <w:tcPr>
            <w:tcW w:w="5002" w:type="dxa"/>
            <w:tcBorders>
              <w:bottom w:val="single" w:sz="4" w:space="0" w:color="auto"/>
            </w:tcBorders>
            <w:vAlign w:val="bottom"/>
          </w:tcPr>
          <w:p w14:paraId="5C83555E" w14:textId="77777777" w:rsidR="00845A06" w:rsidRDefault="00845A06" w:rsidP="000F5AC7">
            <w:pPr>
              <w:pStyle w:val="FormFields"/>
            </w:pPr>
          </w:p>
        </w:tc>
      </w:tr>
      <w:tr w:rsidR="00845A06" w14:paraId="5CFF2D34" w14:textId="77777777" w:rsidTr="00251904">
        <w:tc>
          <w:tcPr>
            <w:tcW w:w="5078" w:type="dxa"/>
            <w:gridSpan w:val="2"/>
            <w:tcBorders>
              <w:top w:val="single" w:sz="4" w:space="0" w:color="auto"/>
              <w:bottom w:val="single" w:sz="4" w:space="0" w:color="auto"/>
            </w:tcBorders>
            <w:vAlign w:val="bottom"/>
          </w:tcPr>
          <w:p w14:paraId="7796689B" w14:textId="77777777" w:rsidR="00845A06" w:rsidRDefault="00845A06" w:rsidP="000F5AC7">
            <w:pPr>
              <w:pStyle w:val="FormFields"/>
            </w:pPr>
          </w:p>
        </w:tc>
        <w:tc>
          <w:tcPr>
            <w:tcW w:w="5002" w:type="dxa"/>
            <w:tcBorders>
              <w:top w:val="single" w:sz="4" w:space="0" w:color="auto"/>
              <w:bottom w:val="single" w:sz="4" w:space="0" w:color="auto"/>
            </w:tcBorders>
            <w:vAlign w:val="bottom"/>
          </w:tcPr>
          <w:p w14:paraId="6037F001" w14:textId="77777777" w:rsidR="00845A06" w:rsidRDefault="00845A06" w:rsidP="000F5AC7">
            <w:pPr>
              <w:pStyle w:val="FormFields"/>
            </w:pPr>
          </w:p>
        </w:tc>
      </w:tr>
    </w:tbl>
    <w:p w14:paraId="42CD08F5" w14:textId="2198E7A2" w:rsidR="00251904" w:rsidRDefault="00251904" w:rsidP="00E67239"/>
    <w:p w14:paraId="01FAE9C1" w14:textId="11E6318F" w:rsidR="00451FF1" w:rsidRDefault="00451FF1" w:rsidP="00E67239"/>
    <w:p w14:paraId="47080761" w14:textId="77777777" w:rsidR="00451FF1" w:rsidRDefault="00451FF1" w:rsidP="00E67239"/>
    <w:p w14:paraId="6E81A0A9" w14:textId="035A85D6" w:rsidR="0063261A" w:rsidRDefault="004C578E" w:rsidP="00E67239">
      <w:r>
        <w:lastRenderedPageBreak/>
        <w:t xml:space="preserve">4. </w:t>
      </w:r>
      <w:r w:rsidR="0063261A">
        <w:t>Equine Nominee Inform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
        <w:gridCol w:w="764"/>
        <w:gridCol w:w="589"/>
        <w:gridCol w:w="67"/>
        <w:gridCol w:w="367"/>
        <w:gridCol w:w="308"/>
        <w:gridCol w:w="1222"/>
        <w:gridCol w:w="1391"/>
        <w:gridCol w:w="500"/>
        <w:gridCol w:w="187"/>
        <w:gridCol w:w="2068"/>
        <w:gridCol w:w="609"/>
        <w:gridCol w:w="71"/>
        <w:gridCol w:w="1562"/>
      </w:tblGrid>
      <w:tr w:rsidR="007A5126" w14:paraId="6D1DB8AF" w14:textId="77777777" w:rsidTr="007A5126">
        <w:tc>
          <w:tcPr>
            <w:tcW w:w="186" w:type="pct"/>
          </w:tcPr>
          <w:p w14:paraId="07CCF63C" w14:textId="300A97A4" w:rsidR="007A5126" w:rsidRDefault="007A5126" w:rsidP="005B6320">
            <w:pPr>
              <w:pStyle w:val="FormFields"/>
            </w:pPr>
            <w:r>
              <w:t>i.</w:t>
            </w:r>
          </w:p>
        </w:tc>
        <w:tc>
          <w:tcPr>
            <w:tcW w:w="704" w:type="pct"/>
            <w:gridSpan w:val="3"/>
            <w:vAlign w:val="bottom"/>
          </w:tcPr>
          <w:p w14:paraId="2195CF01" w14:textId="6E25AE4A" w:rsidR="007A5126" w:rsidRDefault="007A5126" w:rsidP="005B6320">
            <w:pPr>
              <w:pStyle w:val="FormFields"/>
            </w:pPr>
            <w:r>
              <w:t xml:space="preserve">Horse Name </w:t>
            </w:r>
          </w:p>
        </w:tc>
        <w:tc>
          <w:tcPr>
            <w:tcW w:w="4110" w:type="pct"/>
            <w:gridSpan w:val="10"/>
            <w:tcBorders>
              <w:bottom w:val="single" w:sz="4" w:space="0" w:color="auto"/>
            </w:tcBorders>
            <w:vAlign w:val="bottom"/>
          </w:tcPr>
          <w:p w14:paraId="0B33148F" w14:textId="77777777" w:rsidR="007A5126" w:rsidRDefault="007A5126" w:rsidP="005B6320">
            <w:pPr>
              <w:pStyle w:val="FormFields"/>
            </w:pPr>
          </w:p>
        </w:tc>
      </w:tr>
      <w:tr w:rsidR="007A5126" w14:paraId="4F85071E" w14:textId="77777777" w:rsidTr="007A5126">
        <w:tc>
          <w:tcPr>
            <w:tcW w:w="186" w:type="pct"/>
          </w:tcPr>
          <w:p w14:paraId="76D9F253" w14:textId="77777777" w:rsidR="007A5126" w:rsidRDefault="007A5126" w:rsidP="005B6320">
            <w:pPr>
              <w:pStyle w:val="FormFields"/>
            </w:pPr>
          </w:p>
        </w:tc>
        <w:tc>
          <w:tcPr>
            <w:tcW w:w="379" w:type="pct"/>
            <w:vAlign w:val="bottom"/>
          </w:tcPr>
          <w:p w14:paraId="0FF74F89" w14:textId="5D0F1903" w:rsidR="007A5126" w:rsidRDefault="007A5126" w:rsidP="005B6320">
            <w:pPr>
              <w:pStyle w:val="FormFields"/>
            </w:pPr>
            <w:r>
              <w:t>Breed</w:t>
            </w:r>
          </w:p>
        </w:tc>
        <w:tc>
          <w:tcPr>
            <w:tcW w:w="1956" w:type="pct"/>
            <w:gridSpan w:val="6"/>
            <w:tcBorders>
              <w:bottom w:val="single" w:sz="4" w:space="0" w:color="auto"/>
            </w:tcBorders>
            <w:vAlign w:val="bottom"/>
          </w:tcPr>
          <w:p w14:paraId="1DB2FFEF" w14:textId="77777777" w:rsidR="007A5126" w:rsidRDefault="007A5126" w:rsidP="005B6320">
            <w:pPr>
              <w:pStyle w:val="FormFields"/>
            </w:pPr>
          </w:p>
        </w:tc>
        <w:tc>
          <w:tcPr>
            <w:tcW w:w="341" w:type="pct"/>
            <w:gridSpan w:val="2"/>
            <w:vAlign w:val="bottom"/>
          </w:tcPr>
          <w:p w14:paraId="7711310A" w14:textId="77777777" w:rsidR="007A5126" w:rsidRDefault="007A5126" w:rsidP="005B6320">
            <w:pPr>
              <w:pStyle w:val="FormFields"/>
            </w:pPr>
            <w:r>
              <w:t>Sex</w:t>
            </w:r>
          </w:p>
        </w:tc>
        <w:tc>
          <w:tcPr>
            <w:tcW w:w="2139" w:type="pct"/>
            <w:gridSpan w:val="4"/>
            <w:tcBorders>
              <w:bottom w:val="single" w:sz="4" w:space="0" w:color="auto"/>
            </w:tcBorders>
            <w:vAlign w:val="bottom"/>
          </w:tcPr>
          <w:p w14:paraId="699335D4" w14:textId="77777777" w:rsidR="007A5126" w:rsidRDefault="007A5126" w:rsidP="005B6320">
            <w:pPr>
              <w:pStyle w:val="FormFields"/>
            </w:pPr>
          </w:p>
        </w:tc>
      </w:tr>
      <w:tr w:rsidR="007A5126" w14:paraId="5ADD808F" w14:textId="77777777" w:rsidTr="007A5126">
        <w:tc>
          <w:tcPr>
            <w:tcW w:w="186" w:type="pct"/>
          </w:tcPr>
          <w:p w14:paraId="071F420C" w14:textId="77777777" w:rsidR="007A5126" w:rsidRDefault="007A5126" w:rsidP="005B6320">
            <w:pPr>
              <w:pStyle w:val="FormFields"/>
            </w:pPr>
          </w:p>
        </w:tc>
        <w:tc>
          <w:tcPr>
            <w:tcW w:w="671" w:type="pct"/>
            <w:gridSpan w:val="2"/>
            <w:vAlign w:val="bottom"/>
          </w:tcPr>
          <w:p w14:paraId="6FC9EA84" w14:textId="22324ED1" w:rsidR="007A5126" w:rsidRDefault="007A5126" w:rsidP="005B6320">
            <w:pPr>
              <w:pStyle w:val="FormFields"/>
            </w:pPr>
            <w:r>
              <w:t>Year of Birth</w:t>
            </w:r>
          </w:p>
        </w:tc>
        <w:tc>
          <w:tcPr>
            <w:tcW w:w="1664" w:type="pct"/>
            <w:gridSpan w:val="5"/>
            <w:tcBorders>
              <w:bottom w:val="single" w:sz="4" w:space="0" w:color="auto"/>
            </w:tcBorders>
            <w:vAlign w:val="bottom"/>
          </w:tcPr>
          <w:p w14:paraId="3036CF7A" w14:textId="77777777" w:rsidR="007A5126" w:rsidRDefault="007A5126" w:rsidP="005B6320">
            <w:pPr>
              <w:pStyle w:val="FormFields"/>
            </w:pPr>
          </w:p>
        </w:tc>
        <w:tc>
          <w:tcPr>
            <w:tcW w:w="1367" w:type="pct"/>
            <w:gridSpan w:val="3"/>
            <w:vAlign w:val="bottom"/>
          </w:tcPr>
          <w:p w14:paraId="41C2492C" w14:textId="77777777" w:rsidR="007A5126" w:rsidRDefault="007A5126" w:rsidP="005B6320">
            <w:pPr>
              <w:pStyle w:val="FormFields"/>
            </w:pPr>
            <w:r>
              <w:t>(If Deceased) Year of Death</w:t>
            </w:r>
          </w:p>
        </w:tc>
        <w:tc>
          <w:tcPr>
            <w:tcW w:w="1113" w:type="pct"/>
            <w:gridSpan w:val="3"/>
            <w:tcBorders>
              <w:bottom w:val="single" w:sz="4" w:space="0" w:color="auto"/>
            </w:tcBorders>
            <w:vAlign w:val="bottom"/>
          </w:tcPr>
          <w:p w14:paraId="557DEC42" w14:textId="77777777" w:rsidR="007A5126" w:rsidRDefault="007A5126" w:rsidP="005B6320">
            <w:pPr>
              <w:pStyle w:val="FormFields"/>
            </w:pPr>
          </w:p>
        </w:tc>
      </w:tr>
      <w:tr w:rsidR="007A5126" w14:paraId="65CE1F1C" w14:textId="77777777" w:rsidTr="007A5126">
        <w:tc>
          <w:tcPr>
            <w:tcW w:w="186" w:type="pct"/>
          </w:tcPr>
          <w:p w14:paraId="461A65DE" w14:textId="77777777" w:rsidR="007A5126" w:rsidRDefault="007A5126" w:rsidP="005B6320">
            <w:pPr>
              <w:pStyle w:val="FormFields"/>
            </w:pPr>
          </w:p>
        </w:tc>
        <w:tc>
          <w:tcPr>
            <w:tcW w:w="1039" w:type="pct"/>
            <w:gridSpan w:val="5"/>
            <w:vAlign w:val="bottom"/>
          </w:tcPr>
          <w:p w14:paraId="74104836" w14:textId="5535715E" w:rsidR="007A5126" w:rsidRDefault="007A5126" w:rsidP="005B6320">
            <w:pPr>
              <w:pStyle w:val="FormFields"/>
            </w:pPr>
            <w:r>
              <w:t>Pedigree/Bloodlines</w:t>
            </w:r>
          </w:p>
        </w:tc>
        <w:tc>
          <w:tcPr>
            <w:tcW w:w="1296" w:type="pct"/>
            <w:gridSpan w:val="2"/>
            <w:tcBorders>
              <w:bottom w:val="single" w:sz="4" w:space="0" w:color="auto"/>
            </w:tcBorders>
            <w:vAlign w:val="bottom"/>
          </w:tcPr>
          <w:p w14:paraId="2FAF4165" w14:textId="77777777" w:rsidR="007A5126" w:rsidRDefault="007A5126" w:rsidP="005B6320">
            <w:pPr>
              <w:pStyle w:val="FormFields"/>
            </w:pPr>
          </w:p>
        </w:tc>
        <w:tc>
          <w:tcPr>
            <w:tcW w:w="1669" w:type="pct"/>
            <w:gridSpan w:val="4"/>
            <w:tcBorders>
              <w:bottom w:val="single" w:sz="4" w:space="0" w:color="auto"/>
            </w:tcBorders>
            <w:vAlign w:val="bottom"/>
          </w:tcPr>
          <w:p w14:paraId="716C8A3E" w14:textId="77777777" w:rsidR="007A5126" w:rsidRDefault="007A5126" w:rsidP="005B6320">
            <w:pPr>
              <w:pStyle w:val="FormFields"/>
            </w:pPr>
          </w:p>
        </w:tc>
        <w:tc>
          <w:tcPr>
            <w:tcW w:w="811" w:type="pct"/>
            <w:gridSpan w:val="2"/>
            <w:tcBorders>
              <w:bottom w:val="single" w:sz="4" w:space="0" w:color="auto"/>
            </w:tcBorders>
            <w:vAlign w:val="bottom"/>
          </w:tcPr>
          <w:p w14:paraId="6C006275" w14:textId="77777777" w:rsidR="007A5126" w:rsidRDefault="007A5126" w:rsidP="005B6320">
            <w:pPr>
              <w:pStyle w:val="FormFields"/>
            </w:pPr>
          </w:p>
        </w:tc>
      </w:tr>
      <w:tr w:rsidR="007A5126" w14:paraId="7A8B0FD6" w14:textId="77777777" w:rsidTr="007A5126">
        <w:trPr>
          <w:trHeight w:val="297"/>
        </w:trPr>
        <w:tc>
          <w:tcPr>
            <w:tcW w:w="186" w:type="pct"/>
          </w:tcPr>
          <w:p w14:paraId="6703C185" w14:textId="77777777" w:rsidR="007A5126" w:rsidRDefault="007A5126" w:rsidP="005B6320">
            <w:pPr>
              <w:pStyle w:val="FormFields"/>
            </w:pPr>
          </w:p>
        </w:tc>
        <w:tc>
          <w:tcPr>
            <w:tcW w:w="1645" w:type="pct"/>
            <w:gridSpan w:val="6"/>
            <w:vAlign w:val="bottom"/>
          </w:tcPr>
          <w:p w14:paraId="5D450FE2" w14:textId="7DC2CFB5" w:rsidR="007A5126" w:rsidRDefault="007A5126" w:rsidP="005B6320">
            <w:pPr>
              <w:pStyle w:val="FormFields"/>
            </w:pPr>
            <w:r>
              <w:t>Is this Horse Saskatchewan Bred?</w:t>
            </w:r>
          </w:p>
        </w:tc>
        <w:tc>
          <w:tcPr>
            <w:tcW w:w="938" w:type="pct"/>
            <w:gridSpan w:val="2"/>
            <w:vAlign w:val="bottom"/>
          </w:tcPr>
          <w:p w14:paraId="3D7F3EB9" w14:textId="093DF599" w:rsidR="007A5126" w:rsidRPr="005B6320" w:rsidRDefault="007A5126" w:rsidP="005B6320">
            <w:pPr>
              <w:pStyle w:val="NoSpacing"/>
            </w:pPr>
            <w:r w:rsidRPr="005B6320">
              <w:rPr>
                <w:sz w:val="28"/>
                <w:szCs w:val="28"/>
              </w:rPr>
              <w:sym w:font="Wingdings 2" w:char="F0A3"/>
            </w:r>
            <w:r w:rsidRPr="005B6320">
              <w:rPr>
                <w:rStyle w:val="FormFieldsChar"/>
              </w:rPr>
              <w:t xml:space="preserve"> Yes</w:t>
            </w:r>
            <w:r>
              <w:rPr>
                <w:rStyle w:val="FormFieldsChar"/>
              </w:rPr>
              <w:t xml:space="preserve">   </w:t>
            </w:r>
            <w:r w:rsidRPr="005B6320">
              <w:rPr>
                <w:sz w:val="28"/>
                <w:szCs w:val="28"/>
              </w:rPr>
              <w:sym w:font="Wingdings 2" w:char="F0A3"/>
            </w:r>
            <w:r>
              <w:rPr>
                <w:sz w:val="32"/>
                <w:szCs w:val="32"/>
              </w:rPr>
              <w:t xml:space="preserve"> </w:t>
            </w:r>
            <w:r>
              <w:rPr>
                <w:rStyle w:val="FormFieldsChar"/>
              </w:rPr>
              <w:t>No</w:t>
            </w:r>
          </w:p>
        </w:tc>
        <w:tc>
          <w:tcPr>
            <w:tcW w:w="1456" w:type="pct"/>
            <w:gridSpan w:val="4"/>
            <w:tcBorders>
              <w:top w:val="single" w:sz="4" w:space="0" w:color="auto"/>
            </w:tcBorders>
            <w:vAlign w:val="bottom"/>
          </w:tcPr>
          <w:p w14:paraId="55960F14" w14:textId="48F75650" w:rsidR="007A5126" w:rsidRDefault="007A5126" w:rsidP="005B6320">
            <w:pPr>
              <w:pStyle w:val="FormFields"/>
            </w:pPr>
            <w:r>
              <w:t>Is this Horse Canadian Bred?</w:t>
            </w:r>
          </w:p>
        </w:tc>
        <w:tc>
          <w:tcPr>
            <w:tcW w:w="776" w:type="pct"/>
            <w:vAlign w:val="bottom"/>
          </w:tcPr>
          <w:p w14:paraId="78CD643A" w14:textId="11BFD0D4" w:rsidR="007A5126" w:rsidRDefault="007A5126" w:rsidP="005B6320">
            <w:pPr>
              <w:pStyle w:val="NoSpacing"/>
            </w:pPr>
            <w:r w:rsidRPr="005B6320">
              <w:rPr>
                <w:sz w:val="28"/>
                <w:szCs w:val="28"/>
              </w:rPr>
              <w:sym w:font="Wingdings 2" w:char="F0A3"/>
            </w:r>
            <w:r>
              <w:rPr>
                <w:sz w:val="32"/>
                <w:szCs w:val="32"/>
              </w:rPr>
              <w:t xml:space="preserve"> </w:t>
            </w:r>
            <w:r w:rsidRPr="005B6320">
              <w:rPr>
                <w:rStyle w:val="FormFieldsChar"/>
              </w:rPr>
              <w:t>Yes</w:t>
            </w:r>
            <w:r>
              <w:rPr>
                <w:rStyle w:val="FormFieldsChar"/>
              </w:rPr>
              <w:t xml:space="preserve">   </w:t>
            </w:r>
            <w:r w:rsidRPr="005B6320">
              <w:rPr>
                <w:sz w:val="28"/>
                <w:szCs w:val="28"/>
              </w:rPr>
              <w:sym w:font="Wingdings 2" w:char="F0A3"/>
            </w:r>
            <w:r>
              <w:rPr>
                <w:sz w:val="32"/>
                <w:szCs w:val="32"/>
              </w:rPr>
              <w:t xml:space="preserve"> </w:t>
            </w:r>
            <w:r>
              <w:rPr>
                <w:rStyle w:val="FormFieldsChar"/>
              </w:rPr>
              <w:t>No</w:t>
            </w:r>
          </w:p>
        </w:tc>
      </w:tr>
      <w:tr w:rsidR="007A5126" w14:paraId="08F7CEAE" w14:textId="77777777" w:rsidTr="007A5126">
        <w:tc>
          <w:tcPr>
            <w:tcW w:w="186" w:type="pct"/>
          </w:tcPr>
          <w:p w14:paraId="36080F69" w14:textId="77777777" w:rsidR="007A5126" w:rsidRDefault="007A5126" w:rsidP="005B6320">
            <w:pPr>
              <w:pStyle w:val="FormFields"/>
            </w:pPr>
          </w:p>
        </w:tc>
        <w:tc>
          <w:tcPr>
            <w:tcW w:w="886" w:type="pct"/>
            <w:gridSpan w:val="4"/>
            <w:vAlign w:val="bottom"/>
          </w:tcPr>
          <w:p w14:paraId="151E0B82" w14:textId="1623EEC0" w:rsidR="007A5126" w:rsidRDefault="007A5126" w:rsidP="005B6320">
            <w:pPr>
              <w:pStyle w:val="FormFields"/>
            </w:pPr>
            <w:r>
              <w:t>Name of Breeder</w:t>
            </w:r>
          </w:p>
        </w:tc>
        <w:tc>
          <w:tcPr>
            <w:tcW w:w="1449" w:type="pct"/>
            <w:gridSpan w:val="3"/>
            <w:tcBorders>
              <w:bottom w:val="single" w:sz="4" w:space="0" w:color="auto"/>
            </w:tcBorders>
            <w:vAlign w:val="bottom"/>
          </w:tcPr>
          <w:p w14:paraId="3CAC2742" w14:textId="77777777" w:rsidR="007A5126" w:rsidRDefault="007A5126" w:rsidP="005B6320">
            <w:pPr>
              <w:pStyle w:val="FormFields"/>
            </w:pPr>
          </w:p>
        </w:tc>
        <w:tc>
          <w:tcPr>
            <w:tcW w:w="1669" w:type="pct"/>
            <w:gridSpan w:val="4"/>
            <w:tcBorders>
              <w:bottom w:val="single" w:sz="4" w:space="0" w:color="auto"/>
            </w:tcBorders>
            <w:vAlign w:val="bottom"/>
          </w:tcPr>
          <w:p w14:paraId="336AEF30" w14:textId="77777777" w:rsidR="007A5126" w:rsidRDefault="007A5126" w:rsidP="005B6320">
            <w:pPr>
              <w:pStyle w:val="FormFields"/>
            </w:pPr>
          </w:p>
        </w:tc>
        <w:tc>
          <w:tcPr>
            <w:tcW w:w="811" w:type="pct"/>
            <w:gridSpan w:val="2"/>
            <w:tcBorders>
              <w:bottom w:val="single" w:sz="4" w:space="0" w:color="auto"/>
            </w:tcBorders>
            <w:vAlign w:val="bottom"/>
          </w:tcPr>
          <w:p w14:paraId="2866C09B" w14:textId="77777777" w:rsidR="007A5126" w:rsidRDefault="007A5126" w:rsidP="005B6320">
            <w:pPr>
              <w:pStyle w:val="FormFields"/>
            </w:pPr>
          </w:p>
        </w:tc>
      </w:tr>
    </w:tbl>
    <w:p w14:paraId="5520B3F4" w14:textId="15C425BA" w:rsidR="007A5126" w:rsidRDefault="007A5126" w:rsidP="00E6723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
        <w:gridCol w:w="811"/>
        <w:gridCol w:w="161"/>
        <w:gridCol w:w="446"/>
        <w:gridCol w:w="3238"/>
        <w:gridCol w:w="812"/>
        <w:gridCol w:w="4232"/>
      </w:tblGrid>
      <w:tr w:rsidR="007A5126" w14:paraId="63E74CBC" w14:textId="77777777" w:rsidTr="007A5126">
        <w:tc>
          <w:tcPr>
            <w:tcW w:w="188" w:type="pct"/>
          </w:tcPr>
          <w:p w14:paraId="411A11EC" w14:textId="5778831B" w:rsidR="007A5126" w:rsidRDefault="007A5126" w:rsidP="009866E9">
            <w:pPr>
              <w:pStyle w:val="FormFields"/>
            </w:pPr>
            <w:r>
              <w:t>ii.</w:t>
            </w:r>
          </w:p>
        </w:tc>
        <w:tc>
          <w:tcPr>
            <w:tcW w:w="704" w:type="pct"/>
            <w:gridSpan w:val="3"/>
            <w:vAlign w:val="bottom"/>
          </w:tcPr>
          <w:p w14:paraId="6FAF0E60" w14:textId="2B5A451C" w:rsidR="007A5126" w:rsidRDefault="007A5126" w:rsidP="009866E9">
            <w:pPr>
              <w:pStyle w:val="FormFields"/>
            </w:pPr>
            <w:r>
              <w:t>Owner Name</w:t>
            </w:r>
          </w:p>
        </w:tc>
        <w:tc>
          <w:tcPr>
            <w:tcW w:w="4107" w:type="pct"/>
            <w:gridSpan w:val="3"/>
            <w:tcBorders>
              <w:bottom w:val="single" w:sz="4" w:space="0" w:color="auto"/>
            </w:tcBorders>
            <w:vAlign w:val="bottom"/>
          </w:tcPr>
          <w:p w14:paraId="29C7752F" w14:textId="77777777" w:rsidR="007A5126" w:rsidRDefault="007A5126" w:rsidP="009866E9">
            <w:pPr>
              <w:pStyle w:val="FormFields"/>
            </w:pPr>
          </w:p>
        </w:tc>
      </w:tr>
      <w:tr w:rsidR="007A5126" w14:paraId="3505C50B" w14:textId="77777777" w:rsidTr="007A5126">
        <w:tc>
          <w:tcPr>
            <w:tcW w:w="188" w:type="pct"/>
          </w:tcPr>
          <w:p w14:paraId="2E48536A" w14:textId="77777777" w:rsidR="007A5126" w:rsidRDefault="007A5126" w:rsidP="009866E9">
            <w:pPr>
              <w:pStyle w:val="FormFields"/>
            </w:pPr>
          </w:p>
        </w:tc>
        <w:tc>
          <w:tcPr>
            <w:tcW w:w="483" w:type="pct"/>
            <w:gridSpan w:val="2"/>
            <w:vAlign w:val="bottom"/>
          </w:tcPr>
          <w:p w14:paraId="3B77BF22" w14:textId="202E60E7" w:rsidR="007A5126" w:rsidRDefault="007A5126" w:rsidP="009866E9">
            <w:pPr>
              <w:pStyle w:val="FormFields"/>
            </w:pPr>
            <w:r>
              <w:t>Address</w:t>
            </w:r>
          </w:p>
        </w:tc>
        <w:tc>
          <w:tcPr>
            <w:tcW w:w="4329" w:type="pct"/>
            <w:gridSpan w:val="4"/>
            <w:tcBorders>
              <w:bottom w:val="single" w:sz="4" w:space="0" w:color="auto"/>
            </w:tcBorders>
            <w:vAlign w:val="bottom"/>
          </w:tcPr>
          <w:p w14:paraId="7BEC5856" w14:textId="77777777" w:rsidR="007A5126" w:rsidRDefault="007A5126" w:rsidP="009866E9">
            <w:pPr>
              <w:pStyle w:val="FormFields"/>
            </w:pPr>
          </w:p>
        </w:tc>
      </w:tr>
      <w:tr w:rsidR="007A5126" w14:paraId="4AFE9063" w14:textId="77777777" w:rsidTr="007A5126">
        <w:tc>
          <w:tcPr>
            <w:tcW w:w="188" w:type="pct"/>
          </w:tcPr>
          <w:p w14:paraId="5D35B089" w14:textId="77777777" w:rsidR="007A5126" w:rsidRDefault="007A5126" w:rsidP="009866E9">
            <w:pPr>
              <w:pStyle w:val="FormFields"/>
            </w:pPr>
          </w:p>
        </w:tc>
        <w:tc>
          <w:tcPr>
            <w:tcW w:w="403" w:type="pct"/>
            <w:vAlign w:val="bottom"/>
          </w:tcPr>
          <w:p w14:paraId="3964FCC1" w14:textId="27B4C6A7" w:rsidR="007A5126" w:rsidRDefault="007A5126" w:rsidP="009866E9">
            <w:pPr>
              <w:pStyle w:val="FormFields"/>
            </w:pPr>
            <w:r>
              <w:t>Phone</w:t>
            </w:r>
          </w:p>
        </w:tc>
        <w:tc>
          <w:tcPr>
            <w:tcW w:w="1907" w:type="pct"/>
            <w:gridSpan w:val="3"/>
            <w:tcBorders>
              <w:bottom w:val="single" w:sz="4" w:space="0" w:color="auto"/>
            </w:tcBorders>
            <w:vAlign w:val="bottom"/>
          </w:tcPr>
          <w:p w14:paraId="72415612" w14:textId="77777777" w:rsidR="007A5126" w:rsidRDefault="007A5126" w:rsidP="009866E9">
            <w:pPr>
              <w:pStyle w:val="FormFields"/>
            </w:pPr>
          </w:p>
        </w:tc>
        <w:tc>
          <w:tcPr>
            <w:tcW w:w="403" w:type="pct"/>
            <w:vAlign w:val="bottom"/>
          </w:tcPr>
          <w:p w14:paraId="4F8FE833" w14:textId="77777777" w:rsidR="007A5126" w:rsidRDefault="007A5126" w:rsidP="009866E9">
            <w:pPr>
              <w:pStyle w:val="FormFields"/>
            </w:pPr>
            <w:r>
              <w:t>Email</w:t>
            </w:r>
          </w:p>
        </w:tc>
        <w:tc>
          <w:tcPr>
            <w:tcW w:w="2098" w:type="pct"/>
            <w:tcBorders>
              <w:bottom w:val="single" w:sz="4" w:space="0" w:color="auto"/>
            </w:tcBorders>
            <w:vAlign w:val="bottom"/>
          </w:tcPr>
          <w:p w14:paraId="5ECBC983" w14:textId="77777777" w:rsidR="007A5126" w:rsidRDefault="007A5126" w:rsidP="009866E9">
            <w:pPr>
              <w:pStyle w:val="FormFields"/>
            </w:pPr>
          </w:p>
        </w:tc>
      </w:tr>
    </w:tbl>
    <w:p w14:paraId="7FE42D69" w14:textId="77777777" w:rsidR="007A5126" w:rsidRDefault="007A5126" w:rsidP="00E67239"/>
    <w:p w14:paraId="086535DE" w14:textId="6F726F57" w:rsidR="004C578E" w:rsidRDefault="00451FF1" w:rsidP="00E67239">
      <w:r>
        <w:t>5</w:t>
      </w:r>
      <w:r w:rsidR="004C578E">
        <w:t>. List and describe in detail the contributions that the nominee(s) or horse(s) has made to growth and awareness of the role of the horse in our culture, agricultural history, industry, or sport. (In the instance where a couple or family is being nominated, please explain how all parties have contributed to the accomplishment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0080"/>
      </w:tblGrid>
      <w:tr w:rsidR="00856984" w14:paraId="1F0FFA6A" w14:textId="77777777" w:rsidTr="00F04EF1">
        <w:tc>
          <w:tcPr>
            <w:tcW w:w="10080" w:type="dxa"/>
          </w:tcPr>
          <w:p w14:paraId="6DCE5140" w14:textId="77777777" w:rsidR="00856984" w:rsidRDefault="00856984" w:rsidP="00856984">
            <w:pPr>
              <w:pStyle w:val="FormFields"/>
            </w:pPr>
          </w:p>
        </w:tc>
      </w:tr>
      <w:tr w:rsidR="00856984" w14:paraId="6A652279" w14:textId="77777777" w:rsidTr="00F04EF1">
        <w:tc>
          <w:tcPr>
            <w:tcW w:w="10080" w:type="dxa"/>
          </w:tcPr>
          <w:p w14:paraId="43067938" w14:textId="77777777" w:rsidR="00856984" w:rsidRDefault="00856984" w:rsidP="00856984">
            <w:pPr>
              <w:pStyle w:val="FormFields"/>
            </w:pPr>
          </w:p>
        </w:tc>
      </w:tr>
      <w:tr w:rsidR="00856984" w14:paraId="21CE3229" w14:textId="77777777" w:rsidTr="00F04EF1">
        <w:tc>
          <w:tcPr>
            <w:tcW w:w="10080" w:type="dxa"/>
          </w:tcPr>
          <w:p w14:paraId="44E86096" w14:textId="77777777" w:rsidR="00856984" w:rsidRDefault="00856984" w:rsidP="00856984">
            <w:pPr>
              <w:pStyle w:val="FormFields"/>
            </w:pPr>
          </w:p>
        </w:tc>
      </w:tr>
      <w:tr w:rsidR="00856984" w14:paraId="53CF65C8" w14:textId="77777777" w:rsidTr="00F04EF1">
        <w:tc>
          <w:tcPr>
            <w:tcW w:w="10080" w:type="dxa"/>
          </w:tcPr>
          <w:p w14:paraId="7E67164C" w14:textId="77777777" w:rsidR="00856984" w:rsidRDefault="00856984" w:rsidP="00856984">
            <w:pPr>
              <w:pStyle w:val="FormFields"/>
            </w:pPr>
          </w:p>
        </w:tc>
      </w:tr>
    </w:tbl>
    <w:p w14:paraId="10DE01C8" w14:textId="2FF713A0" w:rsidR="004C578E" w:rsidRDefault="004C578E" w:rsidP="00E67239"/>
    <w:p w14:paraId="34B89CEB" w14:textId="387B2419" w:rsidR="004C578E" w:rsidRDefault="004C578E" w:rsidP="00E67239">
      <w:r>
        <w:t>6. Additional comments or supplemental information (attach other supporting material if possible)</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0080"/>
      </w:tblGrid>
      <w:tr w:rsidR="00251904" w14:paraId="39CD29D8" w14:textId="77777777" w:rsidTr="00251904">
        <w:tc>
          <w:tcPr>
            <w:tcW w:w="10790" w:type="dxa"/>
          </w:tcPr>
          <w:p w14:paraId="5D2399B9" w14:textId="77777777" w:rsidR="00251904" w:rsidRDefault="00251904" w:rsidP="000F5AC7">
            <w:pPr>
              <w:pStyle w:val="FormFields"/>
            </w:pPr>
          </w:p>
        </w:tc>
      </w:tr>
      <w:tr w:rsidR="00251904" w14:paraId="2207C7AC" w14:textId="77777777" w:rsidTr="00251904">
        <w:tc>
          <w:tcPr>
            <w:tcW w:w="10790" w:type="dxa"/>
          </w:tcPr>
          <w:p w14:paraId="0ECB22EE" w14:textId="77777777" w:rsidR="00251904" w:rsidRDefault="00251904" w:rsidP="000F5AC7">
            <w:pPr>
              <w:pStyle w:val="FormFields"/>
            </w:pPr>
          </w:p>
        </w:tc>
      </w:tr>
      <w:tr w:rsidR="00251904" w14:paraId="2283055A" w14:textId="77777777" w:rsidTr="00251904">
        <w:tc>
          <w:tcPr>
            <w:tcW w:w="10790" w:type="dxa"/>
          </w:tcPr>
          <w:p w14:paraId="1F83E8B4" w14:textId="77777777" w:rsidR="00251904" w:rsidRDefault="00251904" w:rsidP="000F5AC7">
            <w:pPr>
              <w:pStyle w:val="FormFields"/>
            </w:pPr>
          </w:p>
        </w:tc>
      </w:tr>
      <w:tr w:rsidR="00251904" w14:paraId="6993B51F" w14:textId="77777777" w:rsidTr="00251904">
        <w:tc>
          <w:tcPr>
            <w:tcW w:w="10790" w:type="dxa"/>
          </w:tcPr>
          <w:p w14:paraId="17711DDF" w14:textId="77777777" w:rsidR="00251904" w:rsidRDefault="00251904" w:rsidP="000F5AC7">
            <w:pPr>
              <w:pStyle w:val="FormFields"/>
            </w:pPr>
          </w:p>
        </w:tc>
      </w:tr>
    </w:tbl>
    <w:p w14:paraId="0C7DAECF" w14:textId="77777777" w:rsidR="00196A90" w:rsidRDefault="00196A90" w:rsidP="00E67239"/>
    <w:p w14:paraId="021A03B0" w14:textId="0A930330" w:rsidR="004C578E" w:rsidRDefault="00251904" w:rsidP="007A5126">
      <w:r>
        <w:t xml:space="preserve">7. </w:t>
      </w:r>
      <w:r w:rsidR="004C578E">
        <w:t>We</w:t>
      </w:r>
      <w:r w:rsidR="007A5126">
        <w:t>,</w:t>
      </w:r>
      <w:r w:rsidR="004C578E">
        <w:t xml:space="preserve"> the undersigned </w:t>
      </w:r>
      <w:r w:rsidR="007A5126">
        <w:t xml:space="preserve">believe the information provided </w:t>
      </w:r>
      <w:r w:rsidR="004C578E">
        <w:t>is true, complete, and accurate</w:t>
      </w:r>
      <w:r w:rsidR="007A5126">
        <w:t>, to the best of our knowledge. (Three signatures are requir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111"/>
        <w:gridCol w:w="153"/>
        <w:gridCol w:w="3397"/>
        <w:gridCol w:w="673"/>
        <w:gridCol w:w="292"/>
        <w:gridCol w:w="4028"/>
      </w:tblGrid>
      <w:tr w:rsidR="00251904" w14:paraId="29206ECE" w14:textId="77777777" w:rsidTr="00196A90">
        <w:tc>
          <w:tcPr>
            <w:tcW w:w="211" w:type="pct"/>
          </w:tcPr>
          <w:p w14:paraId="4BB5421D" w14:textId="52DC8C24" w:rsidR="00251904" w:rsidRDefault="00712D51" w:rsidP="000F5AC7">
            <w:pPr>
              <w:pStyle w:val="FormFields"/>
            </w:pPr>
            <w:r>
              <w:t>i.</w:t>
            </w:r>
          </w:p>
        </w:tc>
        <w:tc>
          <w:tcPr>
            <w:tcW w:w="551" w:type="pct"/>
            <w:vAlign w:val="bottom"/>
          </w:tcPr>
          <w:p w14:paraId="29696301" w14:textId="0E3CC098" w:rsidR="00251904" w:rsidRDefault="00251904" w:rsidP="000F5AC7">
            <w:pPr>
              <w:pStyle w:val="FormFields"/>
            </w:pPr>
            <w:r>
              <w:t>Signature</w:t>
            </w:r>
          </w:p>
        </w:tc>
        <w:tc>
          <w:tcPr>
            <w:tcW w:w="1761" w:type="pct"/>
            <w:gridSpan w:val="2"/>
            <w:tcBorders>
              <w:bottom w:val="single" w:sz="4" w:space="0" w:color="auto"/>
            </w:tcBorders>
            <w:vAlign w:val="bottom"/>
          </w:tcPr>
          <w:p w14:paraId="4B07F6E7" w14:textId="77777777" w:rsidR="00251904" w:rsidRDefault="00251904" w:rsidP="000F5AC7">
            <w:pPr>
              <w:pStyle w:val="FormFields"/>
            </w:pPr>
          </w:p>
        </w:tc>
        <w:tc>
          <w:tcPr>
            <w:tcW w:w="479" w:type="pct"/>
            <w:gridSpan w:val="2"/>
            <w:vAlign w:val="bottom"/>
          </w:tcPr>
          <w:p w14:paraId="0B97D815" w14:textId="390E55FE" w:rsidR="00251904" w:rsidRDefault="00196A90" w:rsidP="000F5AC7">
            <w:pPr>
              <w:pStyle w:val="FormFields"/>
            </w:pPr>
            <w:r>
              <w:t>Address</w:t>
            </w:r>
          </w:p>
        </w:tc>
        <w:tc>
          <w:tcPr>
            <w:tcW w:w="1998" w:type="pct"/>
            <w:tcBorders>
              <w:bottom w:val="single" w:sz="4" w:space="0" w:color="auto"/>
            </w:tcBorders>
            <w:vAlign w:val="bottom"/>
          </w:tcPr>
          <w:p w14:paraId="5B496123" w14:textId="77777777" w:rsidR="00251904" w:rsidRDefault="00251904" w:rsidP="000F5AC7">
            <w:pPr>
              <w:pStyle w:val="FormFields"/>
            </w:pPr>
          </w:p>
        </w:tc>
      </w:tr>
      <w:tr w:rsidR="00251904" w14:paraId="324184F0" w14:textId="77777777" w:rsidTr="00196A90">
        <w:tc>
          <w:tcPr>
            <w:tcW w:w="211" w:type="pct"/>
          </w:tcPr>
          <w:p w14:paraId="7D7DFFCE" w14:textId="77777777" w:rsidR="00251904" w:rsidRDefault="00251904" w:rsidP="000F5AC7">
            <w:pPr>
              <w:pStyle w:val="FormFields"/>
            </w:pPr>
          </w:p>
        </w:tc>
        <w:tc>
          <w:tcPr>
            <w:tcW w:w="627" w:type="pct"/>
            <w:gridSpan w:val="2"/>
          </w:tcPr>
          <w:p w14:paraId="5C47AEAC" w14:textId="03B62389" w:rsidR="00251904" w:rsidRDefault="00251904" w:rsidP="000F5AC7">
            <w:pPr>
              <w:pStyle w:val="FormFields"/>
            </w:pPr>
            <w:r>
              <w:t>Print Name</w:t>
            </w:r>
          </w:p>
        </w:tc>
        <w:tc>
          <w:tcPr>
            <w:tcW w:w="1685" w:type="pct"/>
            <w:tcBorders>
              <w:top w:val="single" w:sz="4" w:space="0" w:color="auto"/>
              <w:bottom w:val="single" w:sz="4" w:space="0" w:color="auto"/>
            </w:tcBorders>
          </w:tcPr>
          <w:p w14:paraId="4504F485" w14:textId="77777777" w:rsidR="00251904" w:rsidRDefault="00251904" w:rsidP="000F5AC7">
            <w:pPr>
              <w:pStyle w:val="FormFields"/>
            </w:pPr>
          </w:p>
        </w:tc>
        <w:tc>
          <w:tcPr>
            <w:tcW w:w="334" w:type="pct"/>
          </w:tcPr>
          <w:p w14:paraId="6A256BB4" w14:textId="5AC892A8" w:rsidR="00251904" w:rsidRDefault="00196A90" w:rsidP="000F5AC7">
            <w:pPr>
              <w:pStyle w:val="FormFields"/>
            </w:pPr>
            <w:r>
              <w:t>Date</w:t>
            </w:r>
          </w:p>
        </w:tc>
        <w:tc>
          <w:tcPr>
            <w:tcW w:w="2143" w:type="pct"/>
            <w:gridSpan w:val="2"/>
            <w:tcBorders>
              <w:bottom w:val="single" w:sz="4" w:space="0" w:color="auto"/>
            </w:tcBorders>
          </w:tcPr>
          <w:p w14:paraId="38A1CCFB" w14:textId="77777777" w:rsidR="00251904" w:rsidRDefault="00251904" w:rsidP="000F5AC7">
            <w:pPr>
              <w:pStyle w:val="FormFields"/>
            </w:pPr>
          </w:p>
        </w:tc>
      </w:tr>
    </w:tbl>
    <w:p w14:paraId="2D3BC2B9" w14:textId="445E6DC8" w:rsidR="00856984" w:rsidRPr="00451FF1" w:rsidRDefault="00856984" w:rsidP="00E67239">
      <w:pPr>
        <w:rPr>
          <w:sz w:val="10"/>
          <w:szCs w:val="1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111"/>
        <w:gridCol w:w="153"/>
        <w:gridCol w:w="3397"/>
        <w:gridCol w:w="673"/>
        <w:gridCol w:w="292"/>
        <w:gridCol w:w="4028"/>
      </w:tblGrid>
      <w:tr w:rsidR="00196A90" w14:paraId="17107DF9" w14:textId="77777777" w:rsidTr="00196A90">
        <w:tc>
          <w:tcPr>
            <w:tcW w:w="211" w:type="pct"/>
          </w:tcPr>
          <w:p w14:paraId="2E200474" w14:textId="2826558A" w:rsidR="00196A90" w:rsidRDefault="00196A90" w:rsidP="009866E9">
            <w:pPr>
              <w:pStyle w:val="FormFields"/>
            </w:pPr>
            <w:r>
              <w:t>ii.</w:t>
            </w:r>
          </w:p>
        </w:tc>
        <w:tc>
          <w:tcPr>
            <w:tcW w:w="551" w:type="pct"/>
            <w:vAlign w:val="bottom"/>
          </w:tcPr>
          <w:p w14:paraId="1D57B4ED" w14:textId="77777777" w:rsidR="00196A90" w:rsidRDefault="00196A90" w:rsidP="009866E9">
            <w:pPr>
              <w:pStyle w:val="FormFields"/>
            </w:pPr>
            <w:r>
              <w:t>Signature</w:t>
            </w:r>
          </w:p>
        </w:tc>
        <w:tc>
          <w:tcPr>
            <w:tcW w:w="1761" w:type="pct"/>
            <w:gridSpan w:val="2"/>
            <w:tcBorders>
              <w:bottom w:val="single" w:sz="4" w:space="0" w:color="auto"/>
            </w:tcBorders>
            <w:vAlign w:val="bottom"/>
          </w:tcPr>
          <w:p w14:paraId="48C4B952" w14:textId="77777777" w:rsidR="00196A90" w:rsidRDefault="00196A90" w:rsidP="009866E9">
            <w:pPr>
              <w:pStyle w:val="FormFields"/>
            </w:pPr>
          </w:p>
        </w:tc>
        <w:tc>
          <w:tcPr>
            <w:tcW w:w="479" w:type="pct"/>
            <w:gridSpan w:val="2"/>
            <w:vAlign w:val="bottom"/>
          </w:tcPr>
          <w:p w14:paraId="3E0654BB" w14:textId="77777777" w:rsidR="00196A90" w:rsidRDefault="00196A90" w:rsidP="009866E9">
            <w:pPr>
              <w:pStyle w:val="FormFields"/>
            </w:pPr>
            <w:r>
              <w:t>Address</w:t>
            </w:r>
          </w:p>
        </w:tc>
        <w:tc>
          <w:tcPr>
            <w:tcW w:w="1998" w:type="pct"/>
            <w:tcBorders>
              <w:bottom w:val="single" w:sz="4" w:space="0" w:color="auto"/>
            </w:tcBorders>
            <w:vAlign w:val="bottom"/>
          </w:tcPr>
          <w:p w14:paraId="13ED70E3" w14:textId="77777777" w:rsidR="00196A90" w:rsidRDefault="00196A90" w:rsidP="009866E9">
            <w:pPr>
              <w:pStyle w:val="FormFields"/>
            </w:pPr>
          </w:p>
        </w:tc>
      </w:tr>
      <w:tr w:rsidR="00196A90" w14:paraId="187D664A" w14:textId="77777777" w:rsidTr="00196A90">
        <w:tc>
          <w:tcPr>
            <w:tcW w:w="211" w:type="pct"/>
          </w:tcPr>
          <w:p w14:paraId="6EBD7433" w14:textId="77777777" w:rsidR="00196A90" w:rsidRDefault="00196A90" w:rsidP="009866E9">
            <w:pPr>
              <w:pStyle w:val="FormFields"/>
            </w:pPr>
          </w:p>
        </w:tc>
        <w:tc>
          <w:tcPr>
            <w:tcW w:w="627" w:type="pct"/>
            <w:gridSpan w:val="2"/>
          </w:tcPr>
          <w:p w14:paraId="751FB1F3" w14:textId="77777777" w:rsidR="00196A90" w:rsidRDefault="00196A90" w:rsidP="009866E9">
            <w:pPr>
              <w:pStyle w:val="FormFields"/>
            </w:pPr>
            <w:r>
              <w:t>Print Name</w:t>
            </w:r>
          </w:p>
        </w:tc>
        <w:tc>
          <w:tcPr>
            <w:tcW w:w="1685" w:type="pct"/>
            <w:tcBorders>
              <w:top w:val="single" w:sz="4" w:space="0" w:color="auto"/>
              <w:bottom w:val="single" w:sz="4" w:space="0" w:color="auto"/>
            </w:tcBorders>
          </w:tcPr>
          <w:p w14:paraId="5BFAA6FE" w14:textId="77777777" w:rsidR="00196A90" w:rsidRDefault="00196A90" w:rsidP="009866E9">
            <w:pPr>
              <w:pStyle w:val="FormFields"/>
            </w:pPr>
          </w:p>
        </w:tc>
        <w:tc>
          <w:tcPr>
            <w:tcW w:w="334" w:type="pct"/>
          </w:tcPr>
          <w:p w14:paraId="39E557E2" w14:textId="77777777" w:rsidR="00196A90" w:rsidRDefault="00196A90" w:rsidP="009866E9">
            <w:pPr>
              <w:pStyle w:val="FormFields"/>
            </w:pPr>
            <w:r>
              <w:t>Date</w:t>
            </w:r>
          </w:p>
        </w:tc>
        <w:tc>
          <w:tcPr>
            <w:tcW w:w="2143" w:type="pct"/>
            <w:gridSpan w:val="2"/>
            <w:tcBorders>
              <w:bottom w:val="single" w:sz="4" w:space="0" w:color="auto"/>
            </w:tcBorders>
          </w:tcPr>
          <w:p w14:paraId="2E694B60" w14:textId="77777777" w:rsidR="00196A90" w:rsidRDefault="00196A90" w:rsidP="009866E9">
            <w:pPr>
              <w:pStyle w:val="FormFields"/>
            </w:pPr>
          </w:p>
        </w:tc>
      </w:tr>
    </w:tbl>
    <w:p w14:paraId="75A66E44" w14:textId="1DC9D224" w:rsidR="00196A90" w:rsidRPr="00451FF1" w:rsidRDefault="00196A90" w:rsidP="00E67239">
      <w:pPr>
        <w:rPr>
          <w:sz w:val="10"/>
          <w:szCs w:val="1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1110"/>
        <w:gridCol w:w="150"/>
        <w:gridCol w:w="3396"/>
        <w:gridCol w:w="672"/>
        <w:gridCol w:w="291"/>
        <w:gridCol w:w="4027"/>
      </w:tblGrid>
      <w:tr w:rsidR="00196A90" w14:paraId="7ED44E23" w14:textId="77777777" w:rsidTr="00196A90">
        <w:tc>
          <w:tcPr>
            <w:tcW w:w="211" w:type="pct"/>
          </w:tcPr>
          <w:p w14:paraId="5B85222E" w14:textId="2AFF6FC4" w:rsidR="00196A90" w:rsidRDefault="00196A90" w:rsidP="009866E9">
            <w:pPr>
              <w:pStyle w:val="FormFields"/>
            </w:pPr>
            <w:r>
              <w:t>iii.</w:t>
            </w:r>
          </w:p>
        </w:tc>
        <w:tc>
          <w:tcPr>
            <w:tcW w:w="551" w:type="pct"/>
            <w:vAlign w:val="bottom"/>
          </w:tcPr>
          <w:p w14:paraId="1D7D20F2" w14:textId="77777777" w:rsidR="00196A90" w:rsidRDefault="00196A90" w:rsidP="009866E9">
            <w:pPr>
              <w:pStyle w:val="FormFields"/>
            </w:pPr>
            <w:r>
              <w:t>Signature</w:t>
            </w:r>
          </w:p>
        </w:tc>
        <w:tc>
          <w:tcPr>
            <w:tcW w:w="1761" w:type="pct"/>
            <w:gridSpan w:val="2"/>
            <w:tcBorders>
              <w:bottom w:val="single" w:sz="4" w:space="0" w:color="auto"/>
            </w:tcBorders>
            <w:vAlign w:val="bottom"/>
          </w:tcPr>
          <w:p w14:paraId="64659C68" w14:textId="77777777" w:rsidR="00196A90" w:rsidRDefault="00196A90" w:rsidP="009866E9">
            <w:pPr>
              <w:pStyle w:val="FormFields"/>
            </w:pPr>
          </w:p>
        </w:tc>
        <w:tc>
          <w:tcPr>
            <w:tcW w:w="479" w:type="pct"/>
            <w:gridSpan w:val="2"/>
            <w:vAlign w:val="bottom"/>
          </w:tcPr>
          <w:p w14:paraId="292E4056" w14:textId="77777777" w:rsidR="00196A90" w:rsidRDefault="00196A90" w:rsidP="009866E9">
            <w:pPr>
              <w:pStyle w:val="FormFields"/>
            </w:pPr>
            <w:r>
              <w:t>Address</w:t>
            </w:r>
          </w:p>
        </w:tc>
        <w:tc>
          <w:tcPr>
            <w:tcW w:w="1998" w:type="pct"/>
            <w:tcBorders>
              <w:bottom w:val="single" w:sz="4" w:space="0" w:color="auto"/>
            </w:tcBorders>
            <w:vAlign w:val="bottom"/>
          </w:tcPr>
          <w:p w14:paraId="6E66F510" w14:textId="77777777" w:rsidR="00196A90" w:rsidRDefault="00196A90" w:rsidP="009866E9">
            <w:pPr>
              <w:pStyle w:val="FormFields"/>
            </w:pPr>
          </w:p>
        </w:tc>
      </w:tr>
      <w:tr w:rsidR="00196A90" w14:paraId="07764A1A" w14:textId="77777777" w:rsidTr="00196A90">
        <w:tc>
          <w:tcPr>
            <w:tcW w:w="211" w:type="pct"/>
          </w:tcPr>
          <w:p w14:paraId="31C68123" w14:textId="77777777" w:rsidR="00196A90" w:rsidRDefault="00196A90" w:rsidP="009866E9">
            <w:pPr>
              <w:pStyle w:val="FormFields"/>
            </w:pPr>
          </w:p>
        </w:tc>
        <w:tc>
          <w:tcPr>
            <w:tcW w:w="627" w:type="pct"/>
            <w:gridSpan w:val="2"/>
          </w:tcPr>
          <w:p w14:paraId="2754EF43" w14:textId="77777777" w:rsidR="00196A90" w:rsidRDefault="00196A90" w:rsidP="009866E9">
            <w:pPr>
              <w:pStyle w:val="FormFields"/>
            </w:pPr>
            <w:r>
              <w:t>Print Name</w:t>
            </w:r>
          </w:p>
        </w:tc>
        <w:tc>
          <w:tcPr>
            <w:tcW w:w="1685" w:type="pct"/>
            <w:tcBorders>
              <w:top w:val="single" w:sz="4" w:space="0" w:color="auto"/>
              <w:bottom w:val="single" w:sz="4" w:space="0" w:color="auto"/>
            </w:tcBorders>
          </w:tcPr>
          <w:p w14:paraId="006BA520" w14:textId="77777777" w:rsidR="00196A90" w:rsidRDefault="00196A90" w:rsidP="009866E9">
            <w:pPr>
              <w:pStyle w:val="FormFields"/>
            </w:pPr>
          </w:p>
        </w:tc>
        <w:tc>
          <w:tcPr>
            <w:tcW w:w="334" w:type="pct"/>
          </w:tcPr>
          <w:p w14:paraId="3CAA708D" w14:textId="77777777" w:rsidR="00196A90" w:rsidRDefault="00196A90" w:rsidP="009866E9">
            <w:pPr>
              <w:pStyle w:val="FormFields"/>
            </w:pPr>
            <w:r>
              <w:t>Date</w:t>
            </w:r>
          </w:p>
        </w:tc>
        <w:tc>
          <w:tcPr>
            <w:tcW w:w="2143" w:type="pct"/>
            <w:gridSpan w:val="2"/>
            <w:tcBorders>
              <w:bottom w:val="single" w:sz="4" w:space="0" w:color="auto"/>
            </w:tcBorders>
          </w:tcPr>
          <w:p w14:paraId="71ACA657" w14:textId="77777777" w:rsidR="00196A90" w:rsidRDefault="00196A90" w:rsidP="009866E9">
            <w:pPr>
              <w:pStyle w:val="FormFields"/>
            </w:pPr>
          </w:p>
        </w:tc>
      </w:tr>
    </w:tbl>
    <w:p w14:paraId="5AE10BE8" w14:textId="77777777" w:rsidR="004C578E" w:rsidRDefault="004C578E" w:rsidP="00E67239"/>
    <w:p w14:paraId="667834DF" w14:textId="7BF3ACAA" w:rsidR="00F04EF1" w:rsidRDefault="00856984" w:rsidP="00F04EF1">
      <w:r>
        <w:t xml:space="preserve">8. </w:t>
      </w:r>
      <w:r w:rsidR="004C578E">
        <w:t>It is not required the nominator be responsible for the payment of the $250 nomination fee. Please provide a list of sponsors including name, contact information, and amount of sponsorship to cover the $250.00 induction fe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
        <w:gridCol w:w="810"/>
        <w:gridCol w:w="220"/>
        <w:gridCol w:w="3642"/>
        <w:gridCol w:w="574"/>
        <w:gridCol w:w="204"/>
        <w:gridCol w:w="889"/>
        <w:gridCol w:w="3308"/>
      </w:tblGrid>
      <w:tr w:rsidR="007A5126" w14:paraId="7E0F47F8" w14:textId="77777777" w:rsidTr="007A5126">
        <w:tc>
          <w:tcPr>
            <w:tcW w:w="223" w:type="pct"/>
          </w:tcPr>
          <w:p w14:paraId="09909188" w14:textId="5CFE90B9" w:rsidR="007A5126" w:rsidRDefault="007A5126" w:rsidP="001D3B07">
            <w:pPr>
              <w:pStyle w:val="FormFields"/>
            </w:pPr>
            <w:r>
              <w:t>i.</w:t>
            </w:r>
          </w:p>
        </w:tc>
        <w:tc>
          <w:tcPr>
            <w:tcW w:w="355" w:type="pct"/>
          </w:tcPr>
          <w:p w14:paraId="2C9148FF" w14:textId="59541403" w:rsidR="007A5126" w:rsidRDefault="007A5126" w:rsidP="001D3B07">
            <w:pPr>
              <w:pStyle w:val="FormFields"/>
            </w:pPr>
            <w:r>
              <w:t>Name</w:t>
            </w:r>
          </w:p>
        </w:tc>
        <w:tc>
          <w:tcPr>
            <w:tcW w:w="2215" w:type="pct"/>
            <w:gridSpan w:val="3"/>
            <w:tcBorders>
              <w:bottom w:val="single" w:sz="4" w:space="0" w:color="auto"/>
            </w:tcBorders>
          </w:tcPr>
          <w:p w14:paraId="5CAA2D63" w14:textId="77777777" w:rsidR="007A5126" w:rsidRDefault="007A5126" w:rsidP="001D3B07">
            <w:pPr>
              <w:pStyle w:val="FormFields"/>
            </w:pPr>
          </w:p>
        </w:tc>
        <w:tc>
          <w:tcPr>
            <w:tcW w:w="558" w:type="pct"/>
            <w:gridSpan w:val="2"/>
            <w:tcBorders>
              <w:bottom w:val="single" w:sz="4" w:space="0" w:color="auto"/>
            </w:tcBorders>
          </w:tcPr>
          <w:p w14:paraId="079C0523" w14:textId="4B36AEBC" w:rsidR="007A5126" w:rsidRDefault="007A5126" w:rsidP="001D3B07">
            <w:pPr>
              <w:pStyle w:val="FormFields"/>
            </w:pPr>
          </w:p>
        </w:tc>
        <w:tc>
          <w:tcPr>
            <w:tcW w:w="1649" w:type="pct"/>
            <w:tcBorders>
              <w:bottom w:val="single" w:sz="4" w:space="0" w:color="auto"/>
            </w:tcBorders>
          </w:tcPr>
          <w:p w14:paraId="077DBED9" w14:textId="77777777" w:rsidR="007A5126" w:rsidRDefault="007A5126" w:rsidP="001D3B07">
            <w:pPr>
              <w:pStyle w:val="FormFields"/>
            </w:pPr>
          </w:p>
        </w:tc>
      </w:tr>
      <w:tr w:rsidR="007A5126" w14:paraId="6DBB752B" w14:textId="77777777" w:rsidTr="007A5126">
        <w:tc>
          <w:tcPr>
            <w:tcW w:w="223" w:type="pct"/>
          </w:tcPr>
          <w:p w14:paraId="4D1B5CDE" w14:textId="77777777" w:rsidR="007A5126" w:rsidRDefault="007A5126" w:rsidP="001D3B07">
            <w:pPr>
              <w:pStyle w:val="FormFields"/>
            </w:pPr>
          </w:p>
        </w:tc>
        <w:tc>
          <w:tcPr>
            <w:tcW w:w="462" w:type="pct"/>
            <w:gridSpan w:val="2"/>
          </w:tcPr>
          <w:p w14:paraId="2B48FDB1" w14:textId="0A2BCB1A" w:rsidR="007A5126" w:rsidRDefault="007A5126" w:rsidP="001D3B07">
            <w:pPr>
              <w:pStyle w:val="FormFields"/>
            </w:pPr>
            <w:r>
              <w:t>Address</w:t>
            </w:r>
          </w:p>
        </w:tc>
        <w:tc>
          <w:tcPr>
            <w:tcW w:w="4315" w:type="pct"/>
            <w:gridSpan w:val="5"/>
            <w:tcBorders>
              <w:bottom w:val="single" w:sz="4" w:space="0" w:color="auto"/>
            </w:tcBorders>
          </w:tcPr>
          <w:p w14:paraId="2A3927E0" w14:textId="77777777" w:rsidR="007A5126" w:rsidRDefault="007A5126" w:rsidP="001D3B07">
            <w:pPr>
              <w:pStyle w:val="FormFields"/>
            </w:pPr>
          </w:p>
        </w:tc>
      </w:tr>
      <w:tr w:rsidR="007A5126" w14:paraId="571BC875" w14:textId="77777777" w:rsidTr="007A5126">
        <w:tc>
          <w:tcPr>
            <w:tcW w:w="223" w:type="pct"/>
          </w:tcPr>
          <w:p w14:paraId="33711DF5" w14:textId="77777777" w:rsidR="007A5126" w:rsidRDefault="007A5126" w:rsidP="001D3B07">
            <w:pPr>
              <w:pStyle w:val="FormFields"/>
            </w:pPr>
          </w:p>
        </w:tc>
        <w:tc>
          <w:tcPr>
            <w:tcW w:w="355" w:type="pct"/>
          </w:tcPr>
          <w:p w14:paraId="1CEE8854" w14:textId="2DC681DF" w:rsidR="007A5126" w:rsidRDefault="007A5126" w:rsidP="001D3B07">
            <w:pPr>
              <w:pStyle w:val="FormFields"/>
            </w:pPr>
            <w:r>
              <w:t>Phone</w:t>
            </w:r>
          </w:p>
        </w:tc>
        <w:tc>
          <w:tcPr>
            <w:tcW w:w="1922" w:type="pct"/>
            <w:gridSpan w:val="2"/>
            <w:tcBorders>
              <w:bottom w:val="single" w:sz="4" w:space="0" w:color="auto"/>
            </w:tcBorders>
          </w:tcPr>
          <w:p w14:paraId="05F0C4CD" w14:textId="77777777" w:rsidR="007A5126" w:rsidRDefault="007A5126" w:rsidP="001D3B07">
            <w:pPr>
              <w:pStyle w:val="FormFields"/>
            </w:pPr>
          </w:p>
        </w:tc>
        <w:tc>
          <w:tcPr>
            <w:tcW w:w="402" w:type="pct"/>
            <w:gridSpan w:val="2"/>
          </w:tcPr>
          <w:p w14:paraId="00BAAE7D" w14:textId="77777777" w:rsidR="007A5126" w:rsidRDefault="007A5126" w:rsidP="001D3B07">
            <w:pPr>
              <w:pStyle w:val="FormFields"/>
            </w:pPr>
            <w:r>
              <w:t>Email</w:t>
            </w:r>
          </w:p>
        </w:tc>
        <w:tc>
          <w:tcPr>
            <w:tcW w:w="2098" w:type="pct"/>
            <w:gridSpan w:val="2"/>
            <w:tcBorders>
              <w:bottom w:val="single" w:sz="4" w:space="0" w:color="auto"/>
            </w:tcBorders>
          </w:tcPr>
          <w:p w14:paraId="14C4A5DD" w14:textId="77777777" w:rsidR="007A5126" w:rsidRDefault="007A5126" w:rsidP="001D3B07">
            <w:pPr>
              <w:pStyle w:val="FormFields"/>
            </w:pPr>
          </w:p>
        </w:tc>
      </w:tr>
    </w:tbl>
    <w:p w14:paraId="77327291" w14:textId="5C86CF55" w:rsidR="007A5126" w:rsidRPr="00451FF1" w:rsidRDefault="007A5126" w:rsidP="00E67239">
      <w:pPr>
        <w:rPr>
          <w:sz w:val="8"/>
          <w:szCs w:val="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
        <w:gridCol w:w="810"/>
        <w:gridCol w:w="208"/>
        <w:gridCol w:w="3637"/>
        <w:gridCol w:w="577"/>
        <w:gridCol w:w="205"/>
        <w:gridCol w:w="894"/>
        <w:gridCol w:w="3309"/>
      </w:tblGrid>
      <w:tr w:rsidR="007A5126" w14:paraId="55DB315E" w14:textId="77777777" w:rsidTr="007A5126">
        <w:tc>
          <w:tcPr>
            <w:tcW w:w="223" w:type="pct"/>
          </w:tcPr>
          <w:p w14:paraId="45ACEB73" w14:textId="1DB9B662" w:rsidR="007A5126" w:rsidRDefault="007A5126" w:rsidP="009866E9">
            <w:pPr>
              <w:pStyle w:val="FormFields"/>
            </w:pPr>
            <w:r>
              <w:t>ii.</w:t>
            </w:r>
          </w:p>
        </w:tc>
        <w:tc>
          <w:tcPr>
            <w:tcW w:w="369" w:type="pct"/>
          </w:tcPr>
          <w:p w14:paraId="15D165EF" w14:textId="77777777" w:rsidR="007A5126" w:rsidRDefault="007A5126" w:rsidP="009866E9">
            <w:pPr>
              <w:pStyle w:val="FormFields"/>
            </w:pPr>
            <w:r>
              <w:t>Name</w:t>
            </w:r>
          </w:p>
        </w:tc>
        <w:tc>
          <w:tcPr>
            <w:tcW w:w="2208" w:type="pct"/>
            <w:gridSpan w:val="3"/>
            <w:tcBorders>
              <w:bottom w:val="single" w:sz="4" w:space="0" w:color="auto"/>
            </w:tcBorders>
          </w:tcPr>
          <w:p w14:paraId="1D403C6C" w14:textId="77777777" w:rsidR="007A5126" w:rsidRDefault="007A5126" w:rsidP="009866E9">
            <w:pPr>
              <w:pStyle w:val="FormFields"/>
            </w:pPr>
          </w:p>
        </w:tc>
        <w:tc>
          <w:tcPr>
            <w:tcW w:w="554" w:type="pct"/>
            <w:gridSpan w:val="2"/>
            <w:tcBorders>
              <w:bottom w:val="single" w:sz="4" w:space="0" w:color="auto"/>
            </w:tcBorders>
          </w:tcPr>
          <w:p w14:paraId="445AB05C" w14:textId="77777777" w:rsidR="007A5126" w:rsidRDefault="007A5126" w:rsidP="009866E9">
            <w:pPr>
              <w:pStyle w:val="FormFields"/>
            </w:pPr>
          </w:p>
        </w:tc>
        <w:tc>
          <w:tcPr>
            <w:tcW w:w="1647" w:type="pct"/>
            <w:tcBorders>
              <w:bottom w:val="single" w:sz="4" w:space="0" w:color="auto"/>
            </w:tcBorders>
          </w:tcPr>
          <w:p w14:paraId="662C8AF1" w14:textId="77777777" w:rsidR="007A5126" w:rsidRDefault="007A5126" w:rsidP="009866E9">
            <w:pPr>
              <w:pStyle w:val="FormFields"/>
            </w:pPr>
          </w:p>
        </w:tc>
      </w:tr>
      <w:tr w:rsidR="007A5126" w14:paraId="66F87B6A" w14:textId="77777777" w:rsidTr="007A5126">
        <w:tc>
          <w:tcPr>
            <w:tcW w:w="223" w:type="pct"/>
          </w:tcPr>
          <w:p w14:paraId="5501B99D" w14:textId="77777777" w:rsidR="007A5126" w:rsidRDefault="007A5126" w:rsidP="009866E9">
            <w:pPr>
              <w:pStyle w:val="FormFields"/>
            </w:pPr>
          </w:p>
        </w:tc>
        <w:tc>
          <w:tcPr>
            <w:tcW w:w="473" w:type="pct"/>
            <w:gridSpan w:val="2"/>
          </w:tcPr>
          <w:p w14:paraId="3E3AAD67" w14:textId="77777777" w:rsidR="007A5126" w:rsidRDefault="007A5126" w:rsidP="009866E9">
            <w:pPr>
              <w:pStyle w:val="FormFields"/>
            </w:pPr>
            <w:r>
              <w:t>Address</w:t>
            </w:r>
          </w:p>
        </w:tc>
        <w:tc>
          <w:tcPr>
            <w:tcW w:w="4304" w:type="pct"/>
            <w:gridSpan w:val="5"/>
            <w:tcBorders>
              <w:bottom w:val="single" w:sz="4" w:space="0" w:color="auto"/>
            </w:tcBorders>
          </w:tcPr>
          <w:p w14:paraId="6C1B1B70" w14:textId="77777777" w:rsidR="007A5126" w:rsidRDefault="007A5126" w:rsidP="009866E9">
            <w:pPr>
              <w:pStyle w:val="FormFields"/>
            </w:pPr>
          </w:p>
        </w:tc>
      </w:tr>
      <w:tr w:rsidR="007A5126" w14:paraId="649025B9" w14:textId="77777777" w:rsidTr="007A5126">
        <w:tc>
          <w:tcPr>
            <w:tcW w:w="223" w:type="pct"/>
          </w:tcPr>
          <w:p w14:paraId="65A388B7" w14:textId="77777777" w:rsidR="007A5126" w:rsidRDefault="007A5126" w:rsidP="009866E9">
            <w:pPr>
              <w:pStyle w:val="FormFields"/>
            </w:pPr>
          </w:p>
        </w:tc>
        <w:tc>
          <w:tcPr>
            <w:tcW w:w="369" w:type="pct"/>
          </w:tcPr>
          <w:p w14:paraId="4DC0D44F" w14:textId="77777777" w:rsidR="007A5126" w:rsidRDefault="007A5126" w:rsidP="009866E9">
            <w:pPr>
              <w:pStyle w:val="FormFields"/>
            </w:pPr>
            <w:r>
              <w:t>Phone</w:t>
            </w:r>
          </w:p>
        </w:tc>
        <w:tc>
          <w:tcPr>
            <w:tcW w:w="1917" w:type="pct"/>
            <w:gridSpan w:val="2"/>
            <w:tcBorders>
              <w:bottom w:val="single" w:sz="4" w:space="0" w:color="auto"/>
            </w:tcBorders>
          </w:tcPr>
          <w:p w14:paraId="799DAFE4" w14:textId="77777777" w:rsidR="007A5126" w:rsidRDefault="007A5126" w:rsidP="009866E9">
            <w:pPr>
              <w:pStyle w:val="FormFields"/>
            </w:pPr>
          </w:p>
        </w:tc>
        <w:tc>
          <w:tcPr>
            <w:tcW w:w="397" w:type="pct"/>
            <w:gridSpan w:val="2"/>
          </w:tcPr>
          <w:p w14:paraId="3171ABD3" w14:textId="77777777" w:rsidR="007A5126" w:rsidRDefault="007A5126" w:rsidP="009866E9">
            <w:pPr>
              <w:pStyle w:val="FormFields"/>
            </w:pPr>
            <w:r>
              <w:t>Email</w:t>
            </w:r>
          </w:p>
        </w:tc>
        <w:tc>
          <w:tcPr>
            <w:tcW w:w="2094" w:type="pct"/>
            <w:gridSpan w:val="2"/>
            <w:tcBorders>
              <w:bottom w:val="single" w:sz="4" w:space="0" w:color="auto"/>
            </w:tcBorders>
          </w:tcPr>
          <w:p w14:paraId="70D98A00" w14:textId="77777777" w:rsidR="007A5126" w:rsidRDefault="007A5126" w:rsidP="009866E9">
            <w:pPr>
              <w:pStyle w:val="FormFields"/>
            </w:pPr>
          </w:p>
        </w:tc>
      </w:tr>
    </w:tbl>
    <w:p w14:paraId="3ACCD9AE" w14:textId="5FE5DE45" w:rsidR="007A5126" w:rsidRPr="00451FF1" w:rsidRDefault="007A5126" w:rsidP="00E67239">
      <w:pPr>
        <w:rPr>
          <w:sz w:val="10"/>
          <w:szCs w:val="1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4"/>
        <w:gridCol w:w="813"/>
        <w:gridCol w:w="202"/>
        <w:gridCol w:w="3645"/>
        <w:gridCol w:w="577"/>
        <w:gridCol w:w="206"/>
        <w:gridCol w:w="893"/>
        <w:gridCol w:w="3310"/>
      </w:tblGrid>
      <w:tr w:rsidR="007A5126" w14:paraId="6696E4AC" w14:textId="77777777" w:rsidTr="007A5126">
        <w:tc>
          <w:tcPr>
            <w:tcW w:w="215" w:type="pct"/>
          </w:tcPr>
          <w:p w14:paraId="090410A3" w14:textId="434132A6" w:rsidR="007A5126" w:rsidRDefault="007A5126" w:rsidP="009866E9">
            <w:pPr>
              <w:pStyle w:val="FormFields"/>
            </w:pPr>
            <w:r>
              <w:t>iii.</w:t>
            </w:r>
          </w:p>
        </w:tc>
        <w:tc>
          <w:tcPr>
            <w:tcW w:w="403" w:type="pct"/>
          </w:tcPr>
          <w:p w14:paraId="7BFEFC4D" w14:textId="77777777" w:rsidR="007A5126" w:rsidRDefault="007A5126" w:rsidP="009866E9">
            <w:pPr>
              <w:pStyle w:val="FormFields"/>
            </w:pPr>
            <w:r>
              <w:t>Name</w:t>
            </w:r>
          </w:p>
        </w:tc>
        <w:tc>
          <w:tcPr>
            <w:tcW w:w="2194" w:type="pct"/>
            <w:gridSpan w:val="3"/>
            <w:tcBorders>
              <w:bottom w:val="single" w:sz="4" w:space="0" w:color="auto"/>
            </w:tcBorders>
          </w:tcPr>
          <w:p w14:paraId="002213EE" w14:textId="77777777" w:rsidR="007A5126" w:rsidRDefault="007A5126" w:rsidP="009866E9">
            <w:pPr>
              <w:pStyle w:val="FormFields"/>
            </w:pPr>
          </w:p>
        </w:tc>
        <w:tc>
          <w:tcPr>
            <w:tcW w:w="545" w:type="pct"/>
            <w:gridSpan w:val="2"/>
            <w:tcBorders>
              <w:bottom w:val="single" w:sz="4" w:space="0" w:color="auto"/>
            </w:tcBorders>
          </w:tcPr>
          <w:p w14:paraId="366351FA" w14:textId="77777777" w:rsidR="007A5126" w:rsidRDefault="007A5126" w:rsidP="009866E9">
            <w:pPr>
              <w:pStyle w:val="FormFields"/>
            </w:pPr>
          </w:p>
        </w:tc>
        <w:tc>
          <w:tcPr>
            <w:tcW w:w="1642" w:type="pct"/>
            <w:tcBorders>
              <w:bottom w:val="single" w:sz="4" w:space="0" w:color="auto"/>
            </w:tcBorders>
          </w:tcPr>
          <w:p w14:paraId="1B4CA65C" w14:textId="77777777" w:rsidR="007A5126" w:rsidRDefault="007A5126" w:rsidP="009866E9">
            <w:pPr>
              <w:pStyle w:val="FormFields"/>
            </w:pPr>
          </w:p>
        </w:tc>
      </w:tr>
      <w:tr w:rsidR="007A5126" w14:paraId="54F3E568" w14:textId="77777777" w:rsidTr="007A5126">
        <w:tc>
          <w:tcPr>
            <w:tcW w:w="215" w:type="pct"/>
          </w:tcPr>
          <w:p w14:paraId="45CF7EBD" w14:textId="77777777" w:rsidR="007A5126" w:rsidRDefault="007A5126" w:rsidP="009866E9">
            <w:pPr>
              <w:pStyle w:val="FormFields"/>
            </w:pPr>
          </w:p>
        </w:tc>
        <w:tc>
          <w:tcPr>
            <w:tcW w:w="503" w:type="pct"/>
            <w:gridSpan w:val="2"/>
          </w:tcPr>
          <w:p w14:paraId="443DF3D9" w14:textId="77777777" w:rsidR="007A5126" w:rsidRDefault="007A5126" w:rsidP="009866E9">
            <w:pPr>
              <w:pStyle w:val="FormFields"/>
            </w:pPr>
            <w:r>
              <w:t>Address</w:t>
            </w:r>
          </w:p>
        </w:tc>
        <w:tc>
          <w:tcPr>
            <w:tcW w:w="4281" w:type="pct"/>
            <w:gridSpan w:val="5"/>
            <w:tcBorders>
              <w:bottom w:val="single" w:sz="4" w:space="0" w:color="auto"/>
            </w:tcBorders>
          </w:tcPr>
          <w:p w14:paraId="17C0A7D9" w14:textId="77777777" w:rsidR="007A5126" w:rsidRDefault="007A5126" w:rsidP="009866E9">
            <w:pPr>
              <w:pStyle w:val="FormFields"/>
            </w:pPr>
          </w:p>
        </w:tc>
      </w:tr>
      <w:tr w:rsidR="007A5126" w14:paraId="22A74F28" w14:textId="77777777" w:rsidTr="007A5126">
        <w:tc>
          <w:tcPr>
            <w:tcW w:w="215" w:type="pct"/>
          </w:tcPr>
          <w:p w14:paraId="2BB49BC0" w14:textId="77777777" w:rsidR="007A5126" w:rsidRDefault="007A5126" w:rsidP="009866E9">
            <w:pPr>
              <w:pStyle w:val="FormFields"/>
            </w:pPr>
          </w:p>
        </w:tc>
        <w:tc>
          <w:tcPr>
            <w:tcW w:w="403" w:type="pct"/>
          </w:tcPr>
          <w:p w14:paraId="4AC7EDD7" w14:textId="77777777" w:rsidR="007A5126" w:rsidRDefault="007A5126" w:rsidP="009866E9">
            <w:pPr>
              <w:pStyle w:val="FormFields"/>
            </w:pPr>
            <w:r>
              <w:t>Phone</w:t>
            </w:r>
          </w:p>
        </w:tc>
        <w:tc>
          <w:tcPr>
            <w:tcW w:w="1908" w:type="pct"/>
            <w:gridSpan w:val="2"/>
            <w:tcBorders>
              <w:bottom w:val="single" w:sz="4" w:space="0" w:color="auto"/>
            </w:tcBorders>
          </w:tcPr>
          <w:p w14:paraId="72FC29D1" w14:textId="77777777" w:rsidR="007A5126" w:rsidRDefault="007A5126" w:rsidP="009866E9">
            <w:pPr>
              <w:pStyle w:val="FormFields"/>
            </w:pPr>
          </w:p>
        </w:tc>
        <w:tc>
          <w:tcPr>
            <w:tcW w:w="388" w:type="pct"/>
            <w:gridSpan w:val="2"/>
          </w:tcPr>
          <w:p w14:paraId="4EDD3986" w14:textId="77777777" w:rsidR="007A5126" w:rsidRDefault="007A5126" w:rsidP="009866E9">
            <w:pPr>
              <w:pStyle w:val="FormFields"/>
            </w:pPr>
            <w:r>
              <w:t>Email</w:t>
            </w:r>
          </w:p>
        </w:tc>
        <w:tc>
          <w:tcPr>
            <w:tcW w:w="2085" w:type="pct"/>
            <w:gridSpan w:val="2"/>
            <w:tcBorders>
              <w:bottom w:val="single" w:sz="4" w:space="0" w:color="auto"/>
            </w:tcBorders>
          </w:tcPr>
          <w:p w14:paraId="17F4BA99" w14:textId="77777777" w:rsidR="007A5126" w:rsidRDefault="007A5126" w:rsidP="009866E9">
            <w:pPr>
              <w:pStyle w:val="FormFields"/>
            </w:pPr>
          </w:p>
        </w:tc>
      </w:tr>
    </w:tbl>
    <w:p w14:paraId="108CEE5C" w14:textId="09A10B7A" w:rsidR="007A5126" w:rsidRPr="00451FF1" w:rsidRDefault="007A5126" w:rsidP="00E67239">
      <w:pPr>
        <w:rPr>
          <w:sz w:val="10"/>
          <w:szCs w:val="1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
        <w:gridCol w:w="810"/>
        <w:gridCol w:w="199"/>
        <w:gridCol w:w="3645"/>
        <w:gridCol w:w="580"/>
        <w:gridCol w:w="209"/>
        <w:gridCol w:w="895"/>
        <w:gridCol w:w="3314"/>
      </w:tblGrid>
      <w:tr w:rsidR="007A5126" w14:paraId="2DD3AEA2" w14:textId="77777777" w:rsidTr="009866E9">
        <w:tc>
          <w:tcPr>
            <w:tcW w:w="175" w:type="pct"/>
          </w:tcPr>
          <w:p w14:paraId="079487A1" w14:textId="3740F095" w:rsidR="007A5126" w:rsidRDefault="007A5126" w:rsidP="009866E9">
            <w:pPr>
              <w:pStyle w:val="FormFields"/>
            </w:pPr>
            <w:r>
              <w:t>iv.</w:t>
            </w:r>
          </w:p>
        </w:tc>
        <w:tc>
          <w:tcPr>
            <w:tcW w:w="403" w:type="pct"/>
          </w:tcPr>
          <w:p w14:paraId="6823D3A6" w14:textId="77777777" w:rsidR="007A5126" w:rsidRDefault="007A5126" w:rsidP="009866E9">
            <w:pPr>
              <w:pStyle w:val="FormFields"/>
            </w:pPr>
            <w:r>
              <w:t>Name</w:t>
            </w:r>
          </w:p>
        </w:tc>
        <w:tc>
          <w:tcPr>
            <w:tcW w:w="2215" w:type="pct"/>
            <w:gridSpan w:val="3"/>
            <w:tcBorders>
              <w:bottom w:val="single" w:sz="4" w:space="0" w:color="auto"/>
            </w:tcBorders>
          </w:tcPr>
          <w:p w14:paraId="417B6EEE" w14:textId="77777777" w:rsidR="007A5126" w:rsidRDefault="007A5126" w:rsidP="009866E9">
            <w:pPr>
              <w:pStyle w:val="FormFields"/>
            </w:pPr>
          </w:p>
        </w:tc>
        <w:tc>
          <w:tcPr>
            <w:tcW w:w="558" w:type="pct"/>
            <w:gridSpan w:val="2"/>
            <w:tcBorders>
              <w:bottom w:val="single" w:sz="4" w:space="0" w:color="auto"/>
            </w:tcBorders>
          </w:tcPr>
          <w:p w14:paraId="375B8251" w14:textId="77777777" w:rsidR="007A5126" w:rsidRDefault="007A5126" w:rsidP="009866E9">
            <w:pPr>
              <w:pStyle w:val="FormFields"/>
            </w:pPr>
          </w:p>
        </w:tc>
        <w:tc>
          <w:tcPr>
            <w:tcW w:w="1649" w:type="pct"/>
            <w:tcBorders>
              <w:bottom w:val="single" w:sz="4" w:space="0" w:color="auto"/>
            </w:tcBorders>
          </w:tcPr>
          <w:p w14:paraId="4CA33FCE" w14:textId="77777777" w:rsidR="007A5126" w:rsidRDefault="007A5126" w:rsidP="009866E9">
            <w:pPr>
              <w:pStyle w:val="FormFields"/>
            </w:pPr>
          </w:p>
        </w:tc>
      </w:tr>
      <w:tr w:rsidR="007A5126" w14:paraId="3ECDDA4B" w14:textId="77777777" w:rsidTr="009866E9">
        <w:tc>
          <w:tcPr>
            <w:tcW w:w="175" w:type="pct"/>
          </w:tcPr>
          <w:p w14:paraId="2CDF4CCD" w14:textId="77777777" w:rsidR="007A5126" w:rsidRDefault="007A5126" w:rsidP="009866E9">
            <w:pPr>
              <w:pStyle w:val="FormFields"/>
            </w:pPr>
          </w:p>
        </w:tc>
        <w:tc>
          <w:tcPr>
            <w:tcW w:w="510" w:type="pct"/>
            <w:gridSpan w:val="2"/>
          </w:tcPr>
          <w:p w14:paraId="0D92270C" w14:textId="77777777" w:rsidR="007A5126" w:rsidRDefault="007A5126" w:rsidP="009866E9">
            <w:pPr>
              <w:pStyle w:val="FormFields"/>
            </w:pPr>
            <w:r>
              <w:t>Address</w:t>
            </w:r>
          </w:p>
        </w:tc>
        <w:tc>
          <w:tcPr>
            <w:tcW w:w="4315" w:type="pct"/>
            <w:gridSpan w:val="5"/>
            <w:tcBorders>
              <w:bottom w:val="single" w:sz="4" w:space="0" w:color="auto"/>
            </w:tcBorders>
          </w:tcPr>
          <w:p w14:paraId="3AF0B148" w14:textId="77777777" w:rsidR="007A5126" w:rsidRDefault="007A5126" w:rsidP="009866E9">
            <w:pPr>
              <w:pStyle w:val="FormFields"/>
            </w:pPr>
          </w:p>
        </w:tc>
      </w:tr>
      <w:tr w:rsidR="007A5126" w14:paraId="51895CCB" w14:textId="77777777" w:rsidTr="009866E9">
        <w:tc>
          <w:tcPr>
            <w:tcW w:w="175" w:type="pct"/>
          </w:tcPr>
          <w:p w14:paraId="7A3C3F7E" w14:textId="77777777" w:rsidR="007A5126" w:rsidRDefault="007A5126" w:rsidP="009866E9">
            <w:pPr>
              <w:pStyle w:val="FormFields"/>
            </w:pPr>
          </w:p>
        </w:tc>
        <w:tc>
          <w:tcPr>
            <w:tcW w:w="403" w:type="pct"/>
          </w:tcPr>
          <w:p w14:paraId="745CB337" w14:textId="77777777" w:rsidR="007A5126" w:rsidRDefault="007A5126" w:rsidP="009866E9">
            <w:pPr>
              <w:pStyle w:val="FormFields"/>
            </w:pPr>
            <w:r>
              <w:t>Phone</w:t>
            </w:r>
          </w:p>
        </w:tc>
        <w:tc>
          <w:tcPr>
            <w:tcW w:w="1922" w:type="pct"/>
            <w:gridSpan w:val="2"/>
            <w:tcBorders>
              <w:bottom w:val="single" w:sz="4" w:space="0" w:color="auto"/>
            </w:tcBorders>
          </w:tcPr>
          <w:p w14:paraId="23543B4B" w14:textId="77777777" w:rsidR="007A5126" w:rsidRDefault="007A5126" w:rsidP="009866E9">
            <w:pPr>
              <w:pStyle w:val="FormFields"/>
            </w:pPr>
          </w:p>
        </w:tc>
        <w:tc>
          <w:tcPr>
            <w:tcW w:w="402" w:type="pct"/>
            <w:gridSpan w:val="2"/>
          </w:tcPr>
          <w:p w14:paraId="71737EE4" w14:textId="77777777" w:rsidR="007A5126" w:rsidRDefault="007A5126" w:rsidP="009866E9">
            <w:pPr>
              <w:pStyle w:val="FormFields"/>
            </w:pPr>
            <w:r>
              <w:t>Email</w:t>
            </w:r>
          </w:p>
        </w:tc>
        <w:tc>
          <w:tcPr>
            <w:tcW w:w="2098" w:type="pct"/>
            <w:gridSpan w:val="2"/>
            <w:tcBorders>
              <w:bottom w:val="single" w:sz="4" w:space="0" w:color="auto"/>
            </w:tcBorders>
          </w:tcPr>
          <w:p w14:paraId="76D7D814" w14:textId="77777777" w:rsidR="007A5126" w:rsidRDefault="007A5126" w:rsidP="009866E9">
            <w:pPr>
              <w:pStyle w:val="FormFields"/>
            </w:pPr>
          </w:p>
        </w:tc>
      </w:tr>
    </w:tbl>
    <w:p w14:paraId="5D813783" w14:textId="77777777" w:rsidR="007A5126" w:rsidRDefault="007A5126" w:rsidP="00E67239"/>
    <w:p w14:paraId="6FB0BC5A" w14:textId="60D166FD" w:rsidR="00196A90" w:rsidRDefault="00EA5FF6" w:rsidP="004C578E">
      <w:r>
        <w:t xml:space="preserve">9. </w:t>
      </w:r>
      <w:r w:rsidR="004C578E">
        <w:t xml:space="preserve">Submitted </w:t>
      </w:r>
      <w:r>
        <w:t>B</w:t>
      </w:r>
      <w:r w:rsidR="004C578E">
        <w:t>y</w:t>
      </w:r>
    </w:p>
    <w:tbl>
      <w:tblPr>
        <w:tblStyle w:val="TableGrid"/>
        <w:tblW w:w="47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
        <w:gridCol w:w="198"/>
        <w:gridCol w:w="155"/>
        <w:gridCol w:w="3935"/>
        <w:gridCol w:w="653"/>
        <w:gridCol w:w="135"/>
        <w:gridCol w:w="375"/>
        <w:gridCol w:w="3290"/>
      </w:tblGrid>
      <w:tr w:rsidR="00196A90" w14:paraId="4BFDCBF3" w14:textId="77777777" w:rsidTr="00451FF1">
        <w:tc>
          <w:tcPr>
            <w:tcW w:w="472" w:type="pct"/>
          </w:tcPr>
          <w:p w14:paraId="67F3CA55" w14:textId="77777777" w:rsidR="00196A90" w:rsidRDefault="00196A90" w:rsidP="009866E9">
            <w:pPr>
              <w:pStyle w:val="FormFields"/>
            </w:pPr>
            <w:r>
              <w:t>Name</w:t>
            </w:r>
          </w:p>
        </w:tc>
        <w:tc>
          <w:tcPr>
            <w:tcW w:w="2221" w:type="pct"/>
            <w:gridSpan w:val="3"/>
            <w:tcBorders>
              <w:bottom w:val="single" w:sz="4" w:space="0" w:color="auto"/>
            </w:tcBorders>
          </w:tcPr>
          <w:p w14:paraId="0EA6180B" w14:textId="77777777" w:rsidR="00196A90" w:rsidRDefault="00196A90" w:rsidP="009866E9">
            <w:pPr>
              <w:pStyle w:val="FormFields"/>
            </w:pPr>
          </w:p>
        </w:tc>
        <w:tc>
          <w:tcPr>
            <w:tcW w:w="602" w:type="pct"/>
            <w:gridSpan w:val="3"/>
            <w:tcBorders>
              <w:bottom w:val="single" w:sz="4" w:space="0" w:color="auto"/>
            </w:tcBorders>
          </w:tcPr>
          <w:p w14:paraId="14F50676" w14:textId="77777777" w:rsidR="00196A90" w:rsidRDefault="00196A90" w:rsidP="009866E9">
            <w:pPr>
              <w:pStyle w:val="FormFields"/>
            </w:pPr>
          </w:p>
        </w:tc>
        <w:tc>
          <w:tcPr>
            <w:tcW w:w="1704" w:type="pct"/>
            <w:tcBorders>
              <w:bottom w:val="single" w:sz="4" w:space="0" w:color="auto"/>
            </w:tcBorders>
          </w:tcPr>
          <w:p w14:paraId="170593A5" w14:textId="77777777" w:rsidR="00196A90" w:rsidRDefault="00196A90" w:rsidP="009866E9">
            <w:pPr>
              <w:pStyle w:val="FormFields"/>
            </w:pPr>
          </w:p>
        </w:tc>
      </w:tr>
      <w:tr w:rsidR="00196A90" w14:paraId="644B4F0D" w14:textId="77777777" w:rsidTr="00451FF1">
        <w:tc>
          <w:tcPr>
            <w:tcW w:w="656" w:type="pct"/>
            <w:gridSpan w:val="3"/>
          </w:tcPr>
          <w:p w14:paraId="1B0DF83D" w14:textId="4C55A690" w:rsidR="00196A90" w:rsidRDefault="00451FF1" w:rsidP="009866E9">
            <w:pPr>
              <w:pStyle w:val="FormFields"/>
            </w:pPr>
            <w:r>
              <w:t>Address</w:t>
            </w:r>
          </w:p>
        </w:tc>
        <w:tc>
          <w:tcPr>
            <w:tcW w:w="2038" w:type="pct"/>
            <w:tcBorders>
              <w:top w:val="single" w:sz="4" w:space="0" w:color="auto"/>
              <w:bottom w:val="single" w:sz="4" w:space="0" w:color="auto"/>
            </w:tcBorders>
          </w:tcPr>
          <w:p w14:paraId="01F8EC0B" w14:textId="77777777" w:rsidR="00196A90" w:rsidRDefault="00196A90" w:rsidP="009866E9">
            <w:pPr>
              <w:pStyle w:val="FormFields"/>
            </w:pPr>
          </w:p>
        </w:tc>
        <w:tc>
          <w:tcPr>
            <w:tcW w:w="602" w:type="pct"/>
            <w:gridSpan w:val="3"/>
            <w:tcBorders>
              <w:top w:val="single" w:sz="4" w:space="0" w:color="auto"/>
              <w:bottom w:val="single" w:sz="4" w:space="0" w:color="auto"/>
            </w:tcBorders>
          </w:tcPr>
          <w:p w14:paraId="45841818" w14:textId="77777777" w:rsidR="00196A90" w:rsidRDefault="00196A90" w:rsidP="009866E9">
            <w:pPr>
              <w:pStyle w:val="FormFields"/>
            </w:pPr>
          </w:p>
        </w:tc>
        <w:tc>
          <w:tcPr>
            <w:tcW w:w="1704" w:type="pct"/>
            <w:tcBorders>
              <w:top w:val="single" w:sz="4" w:space="0" w:color="auto"/>
              <w:bottom w:val="single" w:sz="4" w:space="0" w:color="auto"/>
            </w:tcBorders>
          </w:tcPr>
          <w:p w14:paraId="779D301A" w14:textId="77777777" w:rsidR="00196A90" w:rsidRDefault="00196A90" w:rsidP="009866E9">
            <w:pPr>
              <w:pStyle w:val="FormFields"/>
            </w:pPr>
          </w:p>
        </w:tc>
      </w:tr>
      <w:tr w:rsidR="00196A90" w14:paraId="14B38177" w14:textId="77777777" w:rsidTr="00451FF1">
        <w:tc>
          <w:tcPr>
            <w:tcW w:w="472" w:type="pct"/>
          </w:tcPr>
          <w:p w14:paraId="4C49A26D" w14:textId="0276F1C8" w:rsidR="00196A90" w:rsidRDefault="00451FF1" w:rsidP="009866E9">
            <w:pPr>
              <w:pStyle w:val="FormFields"/>
            </w:pPr>
            <w:r>
              <w:t>Phone</w:t>
            </w:r>
          </w:p>
        </w:tc>
        <w:tc>
          <w:tcPr>
            <w:tcW w:w="2221" w:type="pct"/>
            <w:gridSpan w:val="3"/>
            <w:tcBorders>
              <w:top w:val="single" w:sz="4" w:space="0" w:color="auto"/>
              <w:bottom w:val="single" w:sz="4" w:space="0" w:color="auto"/>
            </w:tcBorders>
          </w:tcPr>
          <w:p w14:paraId="3FE905FE" w14:textId="77777777" w:rsidR="00196A90" w:rsidRDefault="00196A90" w:rsidP="009866E9">
            <w:pPr>
              <w:pStyle w:val="FormFields"/>
            </w:pPr>
          </w:p>
        </w:tc>
        <w:tc>
          <w:tcPr>
            <w:tcW w:w="408" w:type="pct"/>
            <w:gridSpan w:val="2"/>
            <w:tcBorders>
              <w:top w:val="single" w:sz="4" w:space="0" w:color="auto"/>
            </w:tcBorders>
          </w:tcPr>
          <w:p w14:paraId="6997A54E" w14:textId="2CBBD9F9" w:rsidR="00196A90" w:rsidRDefault="00451FF1" w:rsidP="009866E9">
            <w:pPr>
              <w:pStyle w:val="FormFields"/>
            </w:pPr>
            <w:r>
              <w:t>Email</w:t>
            </w:r>
          </w:p>
        </w:tc>
        <w:tc>
          <w:tcPr>
            <w:tcW w:w="1898" w:type="pct"/>
            <w:gridSpan w:val="2"/>
            <w:tcBorders>
              <w:top w:val="single" w:sz="4" w:space="0" w:color="auto"/>
              <w:bottom w:val="single" w:sz="4" w:space="0" w:color="auto"/>
            </w:tcBorders>
          </w:tcPr>
          <w:p w14:paraId="79AD9ED6" w14:textId="77777777" w:rsidR="00196A90" w:rsidRDefault="00196A90" w:rsidP="009866E9">
            <w:pPr>
              <w:pStyle w:val="FormFields"/>
            </w:pPr>
          </w:p>
        </w:tc>
      </w:tr>
      <w:tr w:rsidR="00196A90" w14:paraId="5925D6DA" w14:textId="77777777" w:rsidTr="00451FF1">
        <w:tc>
          <w:tcPr>
            <w:tcW w:w="575" w:type="pct"/>
            <w:gridSpan w:val="2"/>
          </w:tcPr>
          <w:p w14:paraId="7180E7C6" w14:textId="53408449" w:rsidR="00196A90" w:rsidRDefault="00451FF1" w:rsidP="009866E9">
            <w:pPr>
              <w:pStyle w:val="FormFields"/>
            </w:pPr>
            <w:r>
              <w:t>Signature</w:t>
            </w:r>
          </w:p>
        </w:tc>
        <w:tc>
          <w:tcPr>
            <w:tcW w:w="2118" w:type="pct"/>
            <w:gridSpan w:val="2"/>
            <w:tcBorders>
              <w:top w:val="single" w:sz="4" w:space="0" w:color="auto"/>
              <w:bottom w:val="single" w:sz="4" w:space="0" w:color="auto"/>
            </w:tcBorders>
          </w:tcPr>
          <w:p w14:paraId="79489063" w14:textId="77777777" w:rsidR="00196A90" w:rsidRDefault="00196A90" w:rsidP="009866E9">
            <w:pPr>
              <w:pStyle w:val="FormFields"/>
            </w:pPr>
          </w:p>
        </w:tc>
        <w:tc>
          <w:tcPr>
            <w:tcW w:w="338" w:type="pct"/>
          </w:tcPr>
          <w:p w14:paraId="6FD810BC" w14:textId="7482DD50" w:rsidR="00196A90" w:rsidRDefault="00451FF1" w:rsidP="009866E9">
            <w:pPr>
              <w:pStyle w:val="FormFields"/>
            </w:pPr>
            <w:r>
              <w:t>Date</w:t>
            </w:r>
          </w:p>
        </w:tc>
        <w:tc>
          <w:tcPr>
            <w:tcW w:w="1968" w:type="pct"/>
            <w:gridSpan w:val="3"/>
            <w:tcBorders>
              <w:top w:val="single" w:sz="4" w:space="0" w:color="auto"/>
              <w:bottom w:val="single" w:sz="4" w:space="0" w:color="auto"/>
            </w:tcBorders>
          </w:tcPr>
          <w:p w14:paraId="4F06F65B" w14:textId="77777777" w:rsidR="00196A90" w:rsidRDefault="00196A90" w:rsidP="009866E9">
            <w:pPr>
              <w:pStyle w:val="FormFields"/>
            </w:pPr>
          </w:p>
        </w:tc>
      </w:tr>
    </w:tbl>
    <w:p w14:paraId="112B7EDF" w14:textId="77777777" w:rsidR="00196A90" w:rsidRDefault="00196A90" w:rsidP="004C578E"/>
    <w:p w14:paraId="37FB4E6B" w14:textId="77777777" w:rsidR="00E24C9F" w:rsidRDefault="004C578E" w:rsidP="00E24C9F">
      <w:r>
        <w:t>Selections are the responsibility of the Saskatchewan Horse Federation Hall of Fame. All decisions respecting selections are final.</w:t>
      </w:r>
    </w:p>
    <w:p w14:paraId="6D940A3A" w14:textId="77777777" w:rsidR="00E24C9F" w:rsidRDefault="00E24C9F" w:rsidP="00E24C9F"/>
    <w:p w14:paraId="6A690FE3" w14:textId="3EFC3BEF" w:rsidR="00E24C9F" w:rsidRPr="00E24C9F" w:rsidRDefault="00E24C9F" w:rsidP="00E24C9F">
      <w:r w:rsidRPr="00E24C9F">
        <w:t>Return To:</w:t>
      </w:r>
      <w:r w:rsidRPr="00E24C9F">
        <w:tab/>
        <w:t>Committee Chair</w:t>
      </w:r>
    </w:p>
    <w:p w14:paraId="5B935CD7" w14:textId="79C3A706" w:rsidR="00E24C9F" w:rsidRPr="00E24C9F" w:rsidRDefault="00E24C9F" w:rsidP="00E24C9F">
      <w:pPr>
        <w:pStyle w:val="NoSpacing"/>
      </w:pPr>
      <w:r w:rsidRPr="00E24C9F">
        <w:tab/>
      </w:r>
      <w:r w:rsidRPr="00E24C9F">
        <w:tab/>
        <w:t>c/o Saskatchewan Horse Federation Hall of Fame</w:t>
      </w:r>
    </w:p>
    <w:p w14:paraId="3F5D9B18" w14:textId="2218F240" w:rsidR="00E24C9F" w:rsidRPr="00E24C9F" w:rsidRDefault="00E24C9F" w:rsidP="00E24C9F">
      <w:pPr>
        <w:pStyle w:val="NoSpacing"/>
      </w:pPr>
      <w:r w:rsidRPr="00E24C9F">
        <w:tab/>
      </w:r>
      <w:r w:rsidRPr="00E24C9F">
        <w:tab/>
        <w:t>300-1734 Elphinstone Street</w:t>
      </w:r>
    </w:p>
    <w:p w14:paraId="6F60AA10" w14:textId="001BAE22" w:rsidR="00E24C9F" w:rsidRPr="00E24C9F" w:rsidRDefault="00E24C9F" w:rsidP="00E24C9F">
      <w:r w:rsidRPr="00E24C9F">
        <w:tab/>
      </w:r>
      <w:r w:rsidRPr="00E24C9F">
        <w:tab/>
        <w:t>Regina, SK   S4T 1K1</w:t>
      </w:r>
    </w:p>
    <w:p w14:paraId="7B9F2639" w14:textId="77777777" w:rsidR="00E24C9F" w:rsidRPr="00E24C9F" w:rsidRDefault="00E24C9F" w:rsidP="00451FF1">
      <w:pPr>
        <w:pStyle w:val="Heading1"/>
        <w:spacing w:before="0" w:after="120" w:line="240" w:lineRule="auto"/>
        <w:rPr>
          <w:sz w:val="18"/>
          <w:szCs w:val="18"/>
        </w:rPr>
      </w:pPr>
    </w:p>
    <w:p w14:paraId="39FD38AC" w14:textId="77777777" w:rsidR="00E24C9F" w:rsidRDefault="00451FF1" w:rsidP="00E24C9F">
      <w:pPr>
        <w:rPr>
          <w:b/>
          <w:bCs/>
          <w:sz w:val="28"/>
          <w:szCs w:val="28"/>
        </w:rPr>
      </w:pPr>
      <w:r w:rsidRPr="00E24C9F">
        <w:rPr>
          <w:b/>
          <w:bCs/>
          <w:sz w:val="28"/>
          <w:szCs w:val="28"/>
        </w:rPr>
        <w:t>Please Note:</w:t>
      </w:r>
      <w:r w:rsidR="00E24C9F">
        <w:rPr>
          <w:b/>
          <w:bCs/>
          <w:sz w:val="28"/>
          <w:szCs w:val="28"/>
        </w:rPr>
        <w:t xml:space="preserve"> </w:t>
      </w:r>
    </w:p>
    <w:p w14:paraId="76F4FCAD" w14:textId="534FDDCF" w:rsidR="00451FF1" w:rsidRPr="00E24C9F" w:rsidRDefault="00451FF1" w:rsidP="00E24C9F">
      <w:pPr>
        <w:rPr>
          <w:b/>
          <w:bCs/>
          <w:sz w:val="28"/>
          <w:szCs w:val="28"/>
        </w:rPr>
      </w:pPr>
      <w:r w:rsidRPr="00E24C9F">
        <w:rPr>
          <w:b/>
          <w:bCs/>
          <w:sz w:val="28"/>
          <w:szCs w:val="28"/>
        </w:rPr>
        <w:t>DO NOT inform the nominee and/or family of the nomination.</w:t>
      </w:r>
      <w:r w:rsidR="00E24C9F" w:rsidRPr="00E24C9F">
        <w:rPr>
          <w:b/>
          <w:bCs/>
          <w:sz w:val="28"/>
          <w:szCs w:val="28"/>
        </w:rPr>
        <w:t xml:space="preserve"> </w:t>
      </w:r>
      <w:r w:rsidRPr="00E24C9F">
        <w:rPr>
          <w:b/>
          <w:bCs/>
          <w:sz w:val="28"/>
          <w:szCs w:val="28"/>
        </w:rPr>
        <w:t>Should your nomination be selected, the SHF Hall of Fame will contact you and inform the nominee and/or family.</w:t>
      </w:r>
    </w:p>
    <w:sectPr w:rsidR="00451FF1" w:rsidRPr="00E24C9F" w:rsidSect="00E24C9F">
      <w:footerReference w:type="default" r:id="rId8"/>
      <w:pgSz w:w="12240" w:h="15840"/>
      <w:pgMar w:top="1080" w:right="1080" w:bottom="1080" w:left="1080" w:header="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F3751" w14:textId="77777777" w:rsidR="00451FF1" w:rsidRDefault="00451FF1" w:rsidP="00451FF1">
      <w:pPr>
        <w:spacing w:line="240" w:lineRule="auto"/>
      </w:pPr>
      <w:r>
        <w:separator/>
      </w:r>
    </w:p>
  </w:endnote>
  <w:endnote w:type="continuationSeparator" w:id="0">
    <w:p w14:paraId="627C97D7" w14:textId="77777777" w:rsidR="00451FF1" w:rsidRDefault="00451FF1" w:rsidP="00451F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Libre Baskerville">
    <w:altName w:val="Calibri"/>
    <w:charset w:val="00"/>
    <w:family w:val="auto"/>
    <w:pitch w:val="variable"/>
    <w:sig w:usb0="A00000BF" w:usb1="5000005B" w:usb2="00000000" w:usb3="00000000" w:csb0="00000093"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5940"/>
      <w:gridCol w:w="4130"/>
    </w:tblGrid>
    <w:tr w:rsidR="00E24C9F" w14:paraId="6A9EB255" w14:textId="77777777" w:rsidTr="00E24C9F">
      <w:tc>
        <w:tcPr>
          <w:tcW w:w="5940" w:type="dxa"/>
          <w:tcBorders>
            <w:top w:val="nil"/>
            <w:left w:val="nil"/>
            <w:bottom w:val="nil"/>
            <w:right w:val="nil"/>
          </w:tcBorders>
        </w:tcPr>
        <w:p w14:paraId="6E6544AD" w14:textId="5586E2A6" w:rsidR="00E24C9F" w:rsidRDefault="00E24C9F">
          <w:pPr>
            <w:pStyle w:val="Footer"/>
          </w:pPr>
          <w:r w:rsidRPr="00E24C9F">
            <w:rPr>
              <w:sz w:val="18"/>
              <w:szCs w:val="18"/>
            </w:rPr>
            <w:t>Saskatchewan Horse Federation Hall of Fame</w:t>
          </w:r>
          <w:r>
            <w:rPr>
              <w:sz w:val="18"/>
              <w:szCs w:val="18"/>
            </w:rPr>
            <w:t xml:space="preserve"> Application</w:t>
          </w:r>
        </w:p>
      </w:tc>
      <w:tc>
        <w:tcPr>
          <w:tcW w:w="4130" w:type="dxa"/>
          <w:tcBorders>
            <w:top w:val="nil"/>
            <w:left w:val="nil"/>
            <w:bottom w:val="nil"/>
            <w:right w:val="nil"/>
          </w:tcBorders>
        </w:tcPr>
        <w:p w14:paraId="3E08973C" w14:textId="6679AA65" w:rsidR="00E24C9F" w:rsidRDefault="00E24C9F" w:rsidP="00E24C9F">
          <w:pPr>
            <w:pStyle w:val="Footer"/>
            <w:jc w:val="right"/>
          </w:pPr>
          <w:r w:rsidRPr="00E24C9F">
            <w:rPr>
              <w:sz w:val="18"/>
              <w:szCs w:val="18"/>
            </w:rPr>
            <w:t xml:space="preserve">Page </w:t>
          </w:r>
          <w:r w:rsidRPr="00E24C9F">
            <w:rPr>
              <w:sz w:val="18"/>
              <w:szCs w:val="18"/>
            </w:rPr>
            <w:fldChar w:fldCharType="begin"/>
          </w:r>
          <w:r w:rsidRPr="00E24C9F">
            <w:rPr>
              <w:sz w:val="18"/>
              <w:szCs w:val="18"/>
            </w:rPr>
            <w:instrText xml:space="preserve"> PAGE   \* MERGEFORMAT </w:instrText>
          </w:r>
          <w:r w:rsidRPr="00E24C9F">
            <w:rPr>
              <w:sz w:val="18"/>
              <w:szCs w:val="18"/>
            </w:rPr>
            <w:fldChar w:fldCharType="separate"/>
          </w:r>
          <w:r w:rsidRPr="00E24C9F">
            <w:rPr>
              <w:noProof/>
              <w:sz w:val="18"/>
              <w:szCs w:val="18"/>
            </w:rPr>
            <w:t>1</w:t>
          </w:r>
          <w:r w:rsidRPr="00E24C9F">
            <w:rPr>
              <w:noProof/>
              <w:sz w:val="18"/>
              <w:szCs w:val="18"/>
            </w:rPr>
            <w:fldChar w:fldCharType="end"/>
          </w:r>
        </w:p>
      </w:tc>
    </w:tr>
  </w:tbl>
  <w:p w14:paraId="0DF57A35" w14:textId="7B5701D0" w:rsidR="00E24C9F" w:rsidRDefault="00E24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92214" w14:textId="77777777" w:rsidR="00451FF1" w:rsidRDefault="00451FF1" w:rsidP="00451FF1">
      <w:pPr>
        <w:spacing w:line="240" w:lineRule="auto"/>
      </w:pPr>
      <w:r>
        <w:separator/>
      </w:r>
    </w:p>
  </w:footnote>
  <w:footnote w:type="continuationSeparator" w:id="0">
    <w:p w14:paraId="5E4F4E4C" w14:textId="77777777" w:rsidR="00451FF1" w:rsidRDefault="00451FF1" w:rsidP="00451FF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887AB6"/>
    <w:multiLevelType w:val="hybridMultilevel"/>
    <w:tmpl w:val="CB343452"/>
    <w:lvl w:ilvl="0" w:tplc="B8B6BE6C">
      <w:start w:val="1"/>
      <w:numFmt w:val="bullet"/>
      <w:pStyle w:val="ListParagraph"/>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68AD70F7"/>
    <w:multiLevelType w:val="hybridMultilevel"/>
    <w:tmpl w:val="161461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DYxMTIzNzE0MjFV0lEKTi0uzszPAykwqwUAkPv7zywAAAA="/>
  </w:docVars>
  <w:rsids>
    <w:rsidRoot w:val="003B6021"/>
    <w:rsid w:val="0000595F"/>
    <w:rsid w:val="00062934"/>
    <w:rsid w:val="000D544B"/>
    <w:rsid w:val="00160C15"/>
    <w:rsid w:val="00196A90"/>
    <w:rsid w:val="001F34AB"/>
    <w:rsid w:val="002306FF"/>
    <w:rsid w:val="00251904"/>
    <w:rsid w:val="0036048A"/>
    <w:rsid w:val="00371A51"/>
    <w:rsid w:val="003A5506"/>
    <w:rsid w:val="003B6021"/>
    <w:rsid w:val="00451FF1"/>
    <w:rsid w:val="00486F75"/>
    <w:rsid w:val="004B0970"/>
    <w:rsid w:val="004B34DF"/>
    <w:rsid w:val="004C578E"/>
    <w:rsid w:val="0056577B"/>
    <w:rsid w:val="00591C9B"/>
    <w:rsid w:val="005B6320"/>
    <w:rsid w:val="00606547"/>
    <w:rsid w:val="0063261A"/>
    <w:rsid w:val="006C365F"/>
    <w:rsid w:val="007077AB"/>
    <w:rsid w:val="00712D51"/>
    <w:rsid w:val="007A5126"/>
    <w:rsid w:val="00833258"/>
    <w:rsid w:val="00845A06"/>
    <w:rsid w:val="00856984"/>
    <w:rsid w:val="0088568A"/>
    <w:rsid w:val="008E5B17"/>
    <w:rsid w:val="00951704"/>
    <w:rsid w:val="009742F7"/>
    <w:rsid w:val="00A333DE"/>
    <w:rsid w:val="00A5692F"/>
    <w:rsid w:val="00B16396"/>
    <w:rsid w:val="00B35A2D"/>
    <w:rsid w:val="00C050F0"/>
    <w:rsid w:val="00C20C77"/>
    <w:rsid w:val="00C33451"/>
    <w:rsid w:val="00C65327"/>
    <w:rsid w:val="00C87D60"/>
    <w:rsid w:val="00D67CB7"/>
    <w:rsid w:val="00DE7405"/>
    <w:rsid w:val="00E24C9F"/>
    <w:rsid w:val="00E67239"/>
    <w:rsid w:val="00E9014E"/>
    <w:rsid w:val="00E919FF"/>
    <w:rsid w:val="00EA5FF6"/>
    <w:rsid w:val="00F04EF1"/>
    <w:rsid w:val="00F10B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6680CA"/>
  <w15:chartTrackingRefBased/>
  <w15:docId w15:val="{1868A6A3-AD5E-4C98-B5A9-A90A0A7D9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FF1"/>
    <w:pPr>
      <w:spacing w:after="0" w:line="288" w:lineRule="auto"/>
    </w:pPr>
  </w:style>
  <w:style w:type="paragraph" w:styleId="Heading1">
    <w:name w:val="heading 1"/>
    <w:basedOn w:val="Normal"/>
    <w:next w:val="Normal"/>
    <w:link w:val="Heading1Char"/>
    <w:uiPriority w:val="9"/>
    <w:qFormat/>
    <w:rsid w:val="00C20C77"/>
    <w:pPr>
      <w:keepNext/>
      <w:keepLines/>
      <w:spacing w:before="240"/>
      <w:jc w:val="center"/>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25190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190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60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3B6021"/>
    <w:pPr>
      <w:spacing w:after="0" w:line="240" w:lineRule="auto"/>
    </w:pPr>
  </w:style>
  <w:style w:type="paragraph" w:styleId="ListParagraph">
    <w:name w:val="List Paragraph"/>
    <w:basedOn w:val="Normal"/>
    <w:uiPriority w:val="34"/>
    <w:qFormat/>
    <w:rsid w:val="00E24C9F"/>
    <w:pPr>
      <w:numPr>
        <w:numId w:val="2"/>
      </w:numPr>
      <w:spacing w:after="180"/>
    </w:pPr>
  </w:style>
  <w:style w:type="paragraph" w:customStyle="1" w:styleId="FormFields">
    <w:name w:val="Form Fields"/>
    <w:basedOn w:val="NoSpacing"/>
    <w:link w:val="FormFieldsChar"/>
    <w:qFormat/>
    <w:rsid w:val="00E67239"/>
    <w:pPr>
      <w:spacing w:before="120"/>
    </w:pPr>
  </w:style>
  <w:style w:type="character" w:customStyle="1" w:styleId="Heading1Char">
    <w:name w:val="Heading 1 Char"/>
    <w:basedOn w:val="DefaultParagraphFont"/>
    <w:link w:val="Heading1"/>
    <w:uiPriority w:val="9"/>
    <w:rsid w:val="00C20C77"/>
    <w:rPr>
      <w:rFonts w:asciiTheme="majorHAnsi" w:eastAsiaTheme="majorEastAsia" w:hAnsiTheme="majorHAnsi" w:cstheme="majorBidi"/>
      <w:sz w:val="32"/>
      <w:szCs w:val="32"/>
    </w:rPr>
  </w:style>
  <w:style w:type="character" w:customStyle="1" w:styleId="NoSpacingChar">
    <w:name w:val="No Spacing Char"/>
    <w:basedOn w:val="DefaultParagraphFont"/>
    <w:link w:val="NoSpacing"/>
    <w:uiPriority w:val="1"/>
    <w:rsid w:val="00E67239"/>
  </w:style>
  <w:style w:type="character" w:customStyle="1" w:styleId="FormFieldsChar">
    <w:name w:val="Form Fields Char"/>
    <w:basedOn w:val="NoSpacingChar"/>
    <w:link w:val="FormFields"/>
    <w:rsid w:val="00E67239"/>
  </w:style>
  <w:style w:type="character" w:customStyle="1" w:styleId="Heading2Char">
    <w:name w:val="Heading 2 Char"/>
    <w:basedOn w:val="DefaultParagraphFont"/>
    <w:link w:val="Heading2"/>
    <w:uiPriority w:val="9"/>
    <w:rsid w:val="0025190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1904"/>
    <w:rPr>
      <w:rFonts w:asciiTheme="majorHAnsi" w:eastAsiaTheme="majorEastAsia" w:hAnsiTheme="majorHAnsi" w:cstheme="majorBidi"/>
      <w:color w:val="1F3763" w:themeColor="accent1" w:themeShade="7F"/>
      <w:sz w:val="24"/>
      <w:szCs w:val="24"/>
    </w:rPr>
  </w:style>
  <w:style w:type="paragraph" w:customStyle="1" w:styleId="FormFieldsCaption">
    <w:name w:val="Form Fields Caption"/>
    <w:basedOn w:val="FormFields"/>
    <w:qFormat/>
    <w:rsid w:val="00E919FF"/>
    <w:pPr>
      <w:spacing w:before="0"/>
      <w:jc w:val="center"/>
    </w:pPr>
    <w:rPr>
      <w:sz w:val="18"/>
      <w:szCs w:val="18"/>
    </w:rPr>
  </w:style>
  <w:style w:type="paragraph" w:styleId="Header">
    <w:name w:val="header"/>
    <w:basedOn w:val="Normal"/>
    <w:link w:val="HeaderChar"/>
    <w:uiPriority w:val="99"/>
    <w:unhideWhenUsed/>
    <w:rsid w:val="00451FF1"/>
    <w:pPr>
      <w:tabs>
        <w:tab w:val="center" w:pos="4680"/>
        <w:tab w:val="right" w:pos="9360"/>
      </w:tabs>
      <w:spacing w:line="240" w:lineRule="auto"/>
    </w:pPr>
  </w:style>
  <w:style w:type="character" w:customStyle="1" w:styleId="HeaderChar">
    <w:name w:val="Header Char"/>
    <w:basedOn w:val="DefaultParagraphFont"/>
    <w:link w:val="Header"/>
    <w:uiPriority w:val="99"/>
    <w:rsid w:val="00451FF1"/>
  </w:style>
  <w:style w:type="paragraph" w:styleId="Footer">
    <w:name w:val="footer"/>
    <w:basedOn w:val="Normal"/>
    <w:link w:val="FooterChar"/>
    <w:uiPriority w:val="99"/>
    <w:unhideWhenUsed/>
    <w:rsid w:val="00451FF1"/>
    <w:pPr>
      <w:tabs>
        <w:tab w:val="center" w:pos="4680"/>
        <w:tab w:val="right" w:pos="9360"/>
      </w:tabs>
      <w:spacing w:line="240" w:lineRule="auto"/>
    </w:pPr>
  </w:style>
  <w:style w:type="character" w:customStyle="1" w:styleId="FooterChar">
    <w:name w:val="Footer Char"/>
    <w:basedOn w:val="DefaultParagraphFont"/>
    <w:link w:val="Footer"/>
    <w:uiPriority w:val="99"/>
    <w:rsid w:val="00451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6">
      <a:majorFont>
        <a:latin typeface="Libre Baskerville"/>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fadmin</dc:creator>
  <cp:keywords/>
  <dc:description/>
  <cp:lastModifiedBy>Audrey</cp:lastModifiedBy>
  <cp:revision>3</cp:revision>
  <cp:lastPrinted>2019-09-11T22:16:00Z</cp:lastPrinted>
  <dcterms:created xsi:type="dcterms:W3CDTF">2020-01-06T17:26:00Z</dcterms:created>
  <dcterms:modified xsi:type="dcterms:W3CDTF">2020-01-06T17:28:00Z</dcterms:modified>
</cp:coreProperties>
</file>